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74C07" w14:textId="77777777" w:rsidR="00016F23" w:rsidRPr="00B77D89" w:rsidRDefault="00016F23" w:rsidP="00581426">
      <w:pPr>
        <w:jc w:val="center"/>
        <w:outlineLvl w:val="0"/>
        <w:rPr>
          <w:rFonts w:ascii="Abadi" w:hAnsi="Abadi" w:cs="Arial"/>
          <w:b/>
          <w:sz w:val="40"/>
          <w:szCs w:val="40"/>
        </w:rPr>
      </w:pPr>
      <w:r w:rsidRPr="00B77D89">
        <w:rPr>
          <w:rFonts w:ascii="Abadi" w:hAnsi="Abadi" w:cs="Arial"/>
          <w:b/>
          <w:sz w:val="40"/>
          <w:szCs w:val="40"/>
        </w:rPr>
        <w:t>LIVING WILL (ADVANCE DIRECTIVE)</w:t>
      </w:r>
    </w:p>
    <w:p w14:paraId="0D0C4D09" w14:textId="77777777" w:rsidR="00016F23" w:rsidRPr="00B77D89" w:rsidRDefault="00016F23" w:rsidP="00016F23">
      <w:pPr>
        <w:rPr>
          <w:rFonts w:ascii="Abadi" w:hAnsi="Abadi" w:cs="Arial"/>
        </w:rPr>
      </w:pPr>
    </w:p>
    <w:p w14:paraId="2BF4175B" w14:textId="77777777" w:rsidR="00016F23" w:rsidRPr="00B77D89" w:rsidRDefault="00016F23" w:rsidP="00016F23">
      <w:pPr>
        <w:rPr>
          <w:rFonts w:ascii="Abadi" w:hAnsi="Abadi" w:cs="Arial"/>
        </w:rPr>
      </w:pPr>
      <w:r w:rsidRPr="00B77D89">
        <w:rPr>
          <w:rFonts w:ascii="Abadi" w:hAnsi="Abadi" w:cs="Arial"/>
        </w:rPr>
        <w:t>This document contains two parts. Both parts are for use when you can no longer communicate your health care wishes to your doctors. You may choose to sign one or the other or both.</w:t>
      </w:r>
    </w:p>
    <w:p w14:paraId="4E30CF2B" w14:textId="77777777" w:rsidR="00016F23" w:rsidRPr="00B77D89" w:rsidRDefault="00016F23" w:rsidP="00016F23">
      <w:pPr>
        <w:rPr>
          <w:rFonts w:ascii="Abadi" w:hAnsi="Abadi" w:cs="Arial"/>
        </w:rPr>
      </w:pPr>
    </w:p>
    <w:p w14:paraId="4188834B" w14:textId="77777777" w:rsidR="00016F23" w:rsidRPr="00B77D89" w:rsidRDefault="00016F23" w:rsidP="00016F23">
      <w:pPr>
        <w:rPr>
          <w:rFonts w:ascii="Abadi" w:hAnsi="Abadi" w:cs="Arial"/>
        </w:rPr>
      </w:pPr>
      <w:r w:rsidRPr="00B77D89">
        <w:rPr>
          <w:rFonts w:ascii="Abadi" w:hAnsi="Abadi" w:cs="Arial"/>
        </w:rPr>
        <w:t xml:space="preserve">The first form is called a Health Care Directive, also known as a living will.  The Health Care Directive allows you to tell your health care providers your preferences for end of life treatment. </w:t>
      </w:r>
    </w:p>
    <w:p w14:paraId="2D21AE29" w14:textId="77777777" w:rsidR="00016F23" w:rsidRPr="00B77D89" w:rsidRDefault="00016F23" w:rsidP="00016F23">
      <w:pPr>
        <w:rPr>
          <w:rFonts w:ascii="Abadi" w:hAnsi="Abadi" w:cs="Arial"/>
        </w:rPr>
      </w:pPr>
    </w:p>
    <w:p w14:paraId="0023338A" w14:textId="77777777" w:rsidR="00016F23" w:rsidRPr="00B77D89" w:rsidRDefault="00016F23" w:rsidP="00016F23">
      <w:pPr>
        <w:rPr>
          <w:rFonts w:ascii="Abadi" w:hAnsi="Abadi" w:cs="Arial"/>
        </w:rPr>
      </w:pPr>
      <w:r w:rsidRPr="00B77D89">
        <w:rPr>
          <w:rFonts w:ascii="Abadi" w:hAnsi="Abadi" w:cs="Arial"/>
        </w:rPr>
        <w:t>The second form is called a Health Care Power of Attorney. This Health Care Power of Attorney allows you to appoint another person to make health care decisions on your behalf taking into account your wishes.</w:t>
      </w:r>
    </w:p>
    <w:p w14:paraId="7D27D299" w14:textId="77777777" w:rsidR="00143FB3" w:rsidRPr="00B77D89" w:rsidRDefault="00143FB3" w:rsidP="00016F23">
      <w:pPr>
        <w:rPr>
          <w:rFonts w:ascii="Abadi" w:hAnsi="Abadi" w:cs="Arial"/>
        </w:rPr>
      </w:pPr>
    </w:p>
    <w:p w14:paraId="7BC72AD2" w14:textId="22C2A237" w:rsidR="00143FB3" w:rsidRPr="00B77D89" w:rsidRDefault="00143FB3" w:rsidP="00581426">
      <w:pPr>
        <w:outlineLvl w:val="0"/>
        <w:rPr>
          <w:rFonts w:ascii="Abadi" w:hAnsi="Abadi" w:cs="Arial"/>
        </w:rPr>
      </w:pPr>
      <w:r w:rsidRPr="00B77D89">
        <w:rPr>
          <w:rFonts w:ascii="Abadi" w:hAnsi="Abadi" w:cs="Arial"/>
        </w:rPr>
        <w:t>This form was completed and signed on ____ day of ________________,20____.</w:t>
      </w:r>
    </w:p>
    <w:p w14:paraId="617CE409" w14:textId="77777777" w:rsidR="00016F23" w:rsidRPr="00B77D89" w:rsidRDefault="00016F23" w:rsidP="00016F23">
      <w:pPr>
        <w:rPr>
          <w:rFonts w:ascii="Abadi" w:hAnsi="Abadi" w:cs="Arial"/>
        </w:rPr>
      </w:pPr>
    </w:p>
    <w:p w14:paraId="0F45223D" w14:textId="77777777" w:rsidR="00016F23" w:rsidRPr="00B77D89" w:rsidRDefault="00016F23" w:rsidP="00581426">
      <w:pPr>
        <w:outlineLvl w:val="0"/>
        <w:rPr>
          <w:rFonts w:ascii="Abadi" w:hAnsi="Abadi" w:cs="Arial"/>
        </w:rPr>
      </w:pPr>
      <w:r w:rsidRPr="00B77D89">
        <w:rPr>
          <w:rFonts w:ascii="Abadi" w:hAnsi="Abadi" w:cs="Arial"/>
        </w:rPr>
        <w:t>I.</w:t>
      </w:r>
      <w:r w:rsidRPr="00B77D89">
        <w:rPr>
          <w:rFonts w:ascii="Abadi" w:hAnsi="Abadi" w:cs="Arial"/>
        </w:rPr>
        <w:tab/>
      </w:r>
      <w:r w:rsidRPr="00B77D89">
        <w:rPr>
          <w:rFonts w:ascii="Abadi" w:hAnsi="Abadi" w:cs="Arial"/>
          <w:b/>
        </w:rPr>
        <w:t>HEALTH CARE DIRECTIVE (LIVING WILL)</w:t>
      </w:r>
    </w:p>
    <w:p w14:paraId="6A3F2E69" w14:textId="77777777" w:rsidR="00016F23" w:rsidRPr="00B77D89" w:rsidRDefault="00016F23" w:rsidP="00016F23">
      <w:pPr>
        <w:rPr>
          <w:rFonts w:ascii="Abadi" w:hAnsi="Abadi" w:cs="Arial"/>
        </w:rPr>
      </w:pPr>
      <w:r w:rsidRPr="00B77D89">
        <w:rPr>
          <w:rFonts w:ascii="Abadi" w:hAnsi="Abadi" w:cs="Arial"/>
        </w:rPr>
        <w:t>(If you do not wish to fill out this form and just wish to designate a health care agent, draw an “X” through the following section)</w:t>
      </w:r>
    </w:p>
    <w:p w14:paraId="14E47173" w14:textId="77777777" w:rsidR="00016F23" w:rsidRPr="00B77D89" w:rsidRDefault="00016F23" w:rsidP="00016F23">
      <w:pPr>
        <w:rPr>
          <w:rFonts w:ascii="Abadi" w:hAnsi="Abadi" w:cs="Arial"/>
        </w:rPr>
      </w:pPr>
    </w:p>
    <w:p w14:paraId="58027761" w14:textId="77777777" w:rsidR="00A57F03" w:rsidRPr="00B77D89" w:rsidRDefault="00016F23" w:rsidP="00581426">
      <w:pPr>
        <w:outlineLvl w:val="0"/>
        <w:rPr>
          <w:rFonts w:ascii="Abadi" w:hAnsi="Abadi" w:cs="Arial"/>
        </w:rPr>
      </w:pPr>
      <w:r w:rsidRPr="00B77D89">
        <w:rPr>
          <w:rFonts w:ascii="Abadi" w:hAnsi="Abadi" w:cs="Arial"/>
        </w:rPr>
        <w:t xml:space="preserve">I, ______________________, </w:t>
      </w:r>
      <w:r w:rsidR="001F07AB" w:rsidRPr="00B77D89">
        <w:rPr>
          <w:rFonts w:ascii="Abadi" w:hAnsi="Abadi" w:cs="Arial"/>
        </w:rPr>
        <w:t xml:space="preserve">with a street address of ______________________, City </w:t>
      </w:r>
    </w:p>
    <w:p w14:paraId="3AEF2662" w14:textId="77777777" w:rsidR="00A57F03" w:rsidRPr="00B77D89" w:rsidRDefault="00A57F03" w:rsidP="00016F23">
      <w:pPr>
        <w:rPr>
          <w:rFonts w:ascii="Abadi" w:hAnsi="Abadi" w:cs="Arial"/>
        </w:rPr>
      </w:pPr>
    </w:p>
    <w:p w14:paraId="03A060BC" w14:textId="77777777" w:rsidR="00A57F03" w:rsidRPr="00B77D89" w:rsidRDefault="001F07AB" w:rsidP="00016F23">
      <w:pPr>
        <w:rPr>
          <w:rFonts w:ascii="Abadi" w:hAnsi="Abadi" w:cs="Arial"/>
        </w:rPr>
      </w:pPr>
      <w:r w:rsidRPr="00B77D89">
        <w:rPr>
          <w:rFonts w:ascii="Abadi" w:hAnsi="Abadi" w:cs="Arial"/>
        </w:rPr>
        <w:t xml:space="preserve">of ______________________, County of ______________________, State of </w:t>
      </w:r>
    </w:p>
    <w:p w14:paraId="6BB1EC09" w14:textId="77777777" w:rsidR="00A57F03" w:rsidRPr="00B77D89" w:rsidRDefault="00A57F03" w:rsidP="00016F23">
      <w:pPr>
        <w:rPr>
          <w:rFonts w:ascii="Abadi" w:hAnsi="Abadi" w:cs="Arial"/>
        </w:rPr>
      </w:pPr>
    </w:p>
    <w:p w14:paraId="23B911F4" w14:textId="77777777" w:rsidR="00A57F03" w:rsidRPr="00B77D89" w:rsidRDefault="001F07AB" w:rsidP="00016F23">
      <w:pPr>
        <w:rPr>
          <w:rFonts w:ascii="Abadi" w:hAnsi="Abadi" w:cs="Arial"/>
        </w:rPr>
      </w:pPr>
      <w:r w:rsidRPr="00B77D89">
        <w:rPr>
          <w:rFonts w:ascii="Abadi" w:hAnsi="Abadi" w:cs="Arial"/>
        </w:rPr>
        <w:t xml:space="preserve">______________________, with the last four (4) digits of my social security number </w:t>
      </w:r>
    </w:p>
    <w:p w14:paraId="2A5A4D05" w14:textId="77777777" w:rsidR="00A57F03" w:rsidRPr="00B77D89" w:rsidRDefault="00A57F03" w:rsidP="00016F23">
      <w:pPr>
        <w:rPr>
          <w:rFonts w:ascii="Abadi" w:hAnsi="Abadi" w:cs="Arial"/>
        </w:rPr>
      </w:pPr>
    </w:p>
    <w:p w14:paraId="1AE1138F" w14:textId="0DF27AB6" w:rsidR="00016F23" w:rsidRPr="00B77D89" w:rsidRDefault="001F07AB" w:rsidP="00016F23">
      <w:pPr>
        <w:rPr>
          <w:rFonts w:ascii="Abadi" w:hAnsi="Abadi" w:cs="Arial"/>
        </w:rPr>
      </w:pPr>
      <w:r w:rsidRPr="00B77D89">
        <w:rPr>
          <w:rFonts w:ascii="Abadi" w:hAnsi="Abadi" w:cs="Arial"/>
        </w:rPr>
        <w:t xml:space="preserve">(SSN) being xxx-xx-_______ (Hereinafter may be referred to as the ‘Principal’) </w:t>
      </w:r>
      <w:r w:rsidR="00016F23" w:rsidRPr="00B77D89">
        <w:rPr>
          <w:rFonts w:ascii="Abadi" w:hAnsi="Abadi" w:cs="Arial"/>
        </w:rPr>
        <w:t xml:space="preserve">desire to advise my doctors and medical providers of my wishes for my health care in the event I am not able to communicate my wishes. </w:t>
      </w:r>
    </w:p>
    <w:p w14:paraId="47B81311" w14:textId="77777777" w:rsidR="00016F23" w:rsidRPr="00B77D89" w:rsidRDefault="00016F23" w:rsidP="00016F23">
      <w:pPr>
        <w:rPr>
          <w:rFonts w:ascii="Abadi" w:hAnsi="Abadi" w:cs="Arial"/>
        </w:rPr>
      </w:pPr>
    </w:p>
    <w:p w14:paraId="7BC03CE7" w14:textId="77777777" w:rsidR="00016F23" w:rsidRPr="00B77D89" w:rsidRDefault="00016F23" w:rsidP="00016F23">
      <w:pPr>
        <w:pStyle w:val="ListParagraph"/>
        <w:numPr>
          <w:ilvl w:val="0"/>
          <w:numId w:val="1"/>
        </w:numPr>
        <w:rPr>
          <w:rFonts w:ascii="Abadi" w:hAnsi="Abadi" w:cs="Arial"/>
          <w:b/>
        </w:rPr>
      </w:pPr>
      <w:r w:rsidRPr="00B77D89">
        <w:rPr>
          <w:rFonts w:ascii="Abadi" w:hAnsi="Abadi" w:cs="Arial"/>
          <w:b/>
        </w:rPr>
        <w:t>LIFE SUPPORT</w:t>
      </w:r>
    </w:p>
    <w:p w14:paraId="18ED5FEF" w14:textId="77777777" w:rsidR="00016F23" w:rsidRPr="00B77D89" w:rsidRDefault="00016F23" w:rsidP="00016F23">
      <w:pPr>
        <w:rPr>
          <w:rFonts w:ascii="Abadi" w:hAnsi="Abadi" w:cs="Arial"/>
        </w:rPr>
      </w:pPr>
      <w:r w:rsidRPr="00B77D89">
        <w:rPr>
          <w:rFonts w:ascii="Abadi" w:hAnsi="Abadi" w:cs="Arial"/>
        </w:rPr>
        <w:t>I desire that my doctor make a concerted effort to return me to an acceptable quality of life using then available treatments and therapies. However, if my quality of life becomes unacceptable as I have defined below and my doctors have determined that my condition will not improve (is irreversible), I direct that all treatments that extend my life be withdrawn.</w:t>
      </w:r>
    </w:p>
    <w:p w14:paraId="65860A98" w14:textId="77777777" w:rsidR="00016F23" w:rsidRPr="00B77D89" w:rsidRDefault="00016F23" w:rsidP="00016F23">
      <w:pPr>
        <w:rPr>
          <w:rFonts w:ascii="Abadi" w:hAnsi="Abadi" w:cs="Arial"/>
        </w:rPr>
      </w:pPr>
    </w:p>
    <w:p w14:paraId="625160F4" w14:textId="77777777" w:rsidR="00016F23" w:rsidRPr="00B77D89" w:rsidRDefault="00016F23" w:rsidP="00016F23">
      <w:pPr>
        <w:rPr>
          <w:rFonts w:ascii="Abadi" w:hAnsi="Abadi" w:cs="Arial"/>
        </w:rPr>
      </w:pPr>
      <w:r w:rsidRPr="00B77D89">
        <w:rPr>
          <w:rFonts w:ascii="Abadi" w:hAnsi="Abadi" w:cs="Arial"/>
        </w:rPr>
        <w:t>An unacceptable quality of life means (initial and check all that apply):</w:t>
      </w:r>
    </w:p>
    <w:p w14:paraId="67015485" w14:textId="77777777" w:rsidR="00016F23" w:rsidRPr="00B77D89" w:rsidRDefault="00016F23" w:rsidP="00016F23">
      <w:pPr>
        <w:rPr>
          <w:rFonts w:ascii="Abadi" w:hAnsi="Abadi" w:cs="Arial"/>
        </w:rPr>
      </w:pPr>
    </w:p>
    <w:p w14:paraId="39145107" w14:textId="77777777" w:rsidR="00016F23" w:rsidRPr="00B77D89" w:rsidRDefault="00016F23" w:rsidP="00016F23">
      <w:pPr>
        <w:rPr>
          <w:rFonts w:ascii="Abadi" w:hAnsi="Abadi" w:cs="Arial"/>
        </w:rPr>
      </w:pPr>
      <w:r w:rsidRPr="00B77D89">
        <w:rPr>
          <w:rFonts w:ascii="Abadi" w:eastAsia="MS Mincho" w:hAnsi="Abadi" w:cs="Arial"/>
        </w:rPr>
        <w:t xml:space="preserve">______ </w:t>
      </w:r>
      <w:r w:rsidRPr="00B77D89">
        <w:rPr>
          <w:rFonts w:ascii="Segoe UI Symbol" w:eastAsia="MS Mincho" w:hAnsi="Segoe UI Symbol" w:cs="Segoe UI Symbol"/>
        </w:rPr>
        <w:t>☐</w:t>
      </w:r>
      <w:r w:rsidRPr="00B77D89">
        <w:rPr>
          <w:rFonts w:ascii="Abadi" w:hAnsi="Abadi" w:cs="Arial"/>
        </w:rPr>
        <w:t xml:space="preserve"> - Chronic coma or persistent vegetative state</w:t>
      </w:r>
    </w:p>
    <w:p w14:paraId="5B7543CC" w14:textId="77777777" w:rsidR="00016F23" w:rsidRPr="00B77D89" w:rsidRDefault="00016F23" w:rsidP="00016F23">
      <w:pPr>
        <w:rPr>
          <w:rFonts w:ascii="Abadi" w:hAnsi="Abadi" w:cs="Arial"/>
        </w:rPr>
      </w:pPr>
    </w:p>
    <w:p w14:paraId="3CB6C32C" w14:textId="77777777" w:rsidR="00016F23" w:rsidRPr="00B77D89" w:rsidRDefault="00016F23" w:rsidP="00016F23">
      <w:pPr>
        <w:rPr>
          <w:rFonts w:ascii="Abadi" w:hAnsi="Abadi" w:cs="Arial"/>
        </w:rPr>
      </w:pPr>
      <w:r w:rsidRPr="00B77D89">
        <w:rPr>
          <w:rFonts w:ascii="Abadi" w:eastAsia="MS Mincho" w:hAnsi="Abadi" w:cs="Arial"/>
        </w:rPr>
        <w:t xml:space="preserve">______ </w:t>
      </w:r>
      <w:r w:rsidRPr="00B77D89">
        <w:rPr>
          <w:rFonts w:ascii="Segoe UI Symbol" w:eastAsia="MS Mincho" w:hAnsi="Segoe UI Symbol" w:cs="Segoe UI Symbol"/>
        </w:rPr>
        <w:t>☐</w:t>
      </w:r>
      <w:r w:rsidRPr="00B77D89">
        <w:rPr>
          <w:rFonts w:ascii="Abadi" w:hAnsi="Abadi" w:cs="Arial"/>
        </w:rPr>
        <w:t xml:space="preserve"> - no longer able to communicate my needs</w:t>
      </w:r>
    </w:p>
    <w:p w14:paraId="4A6A5590" w14:textId="77777777" w:rsidR="00016F23" w:rsidRPr="00B77D89" w:rsidRDefault="00016F23" w:rsidP="00016F23">
      <w:pPr>
        <w:rPr>
          <w:rFonts w:ascii="Abadi" w:hAnsi="Abadi" w:cs="Arial"/>
        </w:rPr>
      </w:pPr>
    </w:p>
    <w:p w14:paraId="6C614256" w14:textId="77777777" w:rsidR="00016F23" w:rsidRPr="00B77D89" w:rsidRDefault="00016F23" w:rsidP="00016F23">
      <w:pPr>
        <w:rPr>
          <w:rFonts w:ascii="Abadi" w:hAnsi="Abadi" w:cs="Arial"/>
        </w:rPr>
      </w:pPr>
      <w:r w:rsidRPr="00B77D89">
        <w:rPr>
          <w:rFonts w:ascii="Abadi" w:eastAsia="MS Mincho" w:hAnsi="Abadi" w:cs="Arial"/>
        </w:rPr>
        <w:t xml:space="preserve">______ </w:t>
      </w:r>
      <w:r w:rsidRPr="00B77D89">
        <w:rPr>
          <w:rFonts w:ascii="Segoe UI Symbol" w:eastAsia="MS Mincho" w:hAnsi="Segoe UI Symbol" w:cs="Segoe UI Symbol"/>
        </w:rPr>
        <w:t>☐</w:t>
      </w:r>
      <w:r w:rsidRPr="00B77D89">
        <w:rPr>
          <w:rFonts w:ascii="Abadi" w:hAnsi="Abadi" w:cs="Arial"/>
        </w:rPr>
        <w:t xml:space="preserve"> - no longer able to recognize family or friends</w:t>
      </w:r>
      <w:bookmarkStart w:id="0" w:name="_GoBack"/>
      <w:bookmarkEnd w:id="0"/>
    </w:p>
    <w:p w14:paraId="6A3AD2F4" w14:textId="77777777" w:rsidR="00016F23" w:rsidRPr="00B77D89" w:rsidRDefault="00016F23" w:rsidP="00016F23">
      <w:pPr>
        <w:rPr>
          <w:rFonts w:ascii="Abadi" w:hAnsi="Abadi" w:cs="Arial"/>
        </w:rPr>
      </w:pPr>
    </w:p>
    <w:p w14:paraId="6DBBC244" w14:textId="77777777" w:rsidR="00016F23" w:rsidRPr="00B77D89" w:rsidRDefault="00016F23" w:rsidP="00016F23">
      <w:pPr>
        <w:rPr>
          <w:rFonts w:ascii="Abadi" w:hAnsi="Abadi" w:cs="Arial"/>
        </w:rPr>
      </w:pPr>
      <w:r w:rsidRPr="00B77D89">
        <w:rPr>
          <w:rFonts w:ascii="Abadi" w:eastAsia="MS Mincho" w:hAnsi="Abadi" w:cs="Arial"/>
        </w:rPr>
        <w:t xml:space="preserve">______ </w:t>
      </w:r>
      <w:r w:rsidRPr="00B77D89">
        <w:rPr>
          <w:rFonts w:ascii="Segoe UI Symbol" w:eastAsia="MS Mincho" w:hAnsi="Segoe UI Symbol" w:cs="Segoe UI Symbol"/>
        </w:rPr>
        <w:t>☐</w:t>
      </w:r>
      <w:r w:rsidRPr="00B77D89">
        <w:rPr>
          <w:rFonts w:ascii="Abadi" w:hAnsi="Abadi" w:cs="Arial"/>
        </w:rPr>
        <w:t xml:space="preserve"> - total dependence on others for daily care</w:t>
      </w:r>
    </w:p>
    <w:p w14:paraId="57188C8F" w14:textId="77777777" w:rsidR="00016F23" w:rsidRPr="00B77D89" w:rsidRDefault="00016F23" w:rsidP="00016F23">
      <w:pPr>
        <w:rPr>
          <w:rFonts w:ascii="Abadi" w:hAnsi="Abadi" w:cs="Arial"/>
        </w:rPr>
      </w:pPr>
    </w:p>
    <w:p w14:paraId="31722D35" w14:textId="15322840" w:rsidR="00143FB3" w:rsidRPr="00B77D89" w:rsidRDefault="00016F23" w:rsidP="00016F23">
      <w:pPr>
        <w:rPr>
          <w:rFonts w:ascii="Abadi" w:hAnsi="Abadi" w:cs="Arial"/>
        </w:rPr>
      </w:pPr>
      <w:r w:rsidRPr="00B77D89">
        <w:rPr>
          <w:rFonts w:ascii="Abadi" w:eastAsia="MS Mincho" w:hAnsi="Abadi" w:cs="Arial"/>
        </w:rPr>
        <w:t xml:space="preserve">______ </w:t>
      </w:r>
      <w:r w:rsidRPr="00B77D89">
        <w:rPr>
          <w:rFonts w:ascii="Segoe UI Symbol" w:eastAsia="MS Mincho" w:hAnsi="Segoe UI Symbol" w:cs="Segoe UI Symbol"/>
        </w:rPr>
        <w:t>☐</w:t>
      </w:r>
      <w:r w:rsidRPr="00B77D89">
        <w:rPr>
          <w:rFonts w:ascii="Abadi" w:hAnsi="Abadi" w:cs="Arial"/>
        </w:rPr>
        <w:t xml:space="preserve"> - Other: ______________________________________________________</w:t>
      </w:r>
    </w:p>
    <w:p w14:paraId="49F6AD08" w14:textId="77777777" w:rsidR="001C6552" w:rsidRPr="00B77D89" w:rsidRDefault="001C6552" w:rsidP="00016F23">
      <w:pPr>
        <w:rPr>
          <w:rFonts w:ascii="Abadi" w:hAnsi="Abadi" w:cs="Arial"/>
        </w:rPr>
      </w:pPr>
    </w:p>
    <w:p w14:paraId="3137C3CB" w14:textId="77777777" w:rsidR="00016F23" w:rsidRPr="00B77D89" w:rsidRDefault="00016F23" w:rsidP="00016F23">
      <w:pPr>
        <w:rPr>
          <w:rFonts w:ascii="Abadi" w:hAnsi="Abadi" w:cs="Arial"/>
        </w:rPr>
      </w:pPr>
      <w:r w:rsidRPr="00B77D89">
        <w:rPr>
          <w:rFonts w:ascii="Abadi" w:hAnsi="Abadi" w:cs="Arial"/>
        </w:rPr>
        <w:t xml:space="preserve">Initial and check </w:t>
      </w:r>
      <w:r w:rsidRPr="00B77D89">
        <w:rPr>
          <w:rFonts w:ascii="Abadi" w:hAnsi="Abadi" w:cs="Arial"/>
          <w:u w:val="single"/>
        </w:rPr>
        <w:t>only</w:t>
      </w:r>
      <w:r w:rsidRPr="00B77D89">
        <w:rPr>
          <w:rFonts w:ascii="Abadi" w:hAnsi="Abadi" w:cs="Arial"/>
        </w:rPr>
        <w:t xml:space="preserve"> one:</w:t>
      </w:r>
    </w:p>
    <w:p w14:paraId="435F1611" w14:textId="77777777" w:rsidR="00016F23" w:rsidRPr="00B77D89" w:rsidRDefault="00016F23" w:rsidP="00016F23">
      <w:pPr>
        <w:rPr>
          <w:rFonts w:ascii="Abadi" w:hAnsi="Abadi" w:cs="Arial"/>
        </w:rPr>
      </w:pPr>
    </w:p>
    <w:p w14:paraId="31DE636B" w14:textId="77777777" w:rsidR="00016F23" w:rsidRPr="00B77D89" w:rsidRDefault="00016F23" w:rsidP="00016F23">
      <w:pPr>
        <w:rPr>
          <w:rFonts w:ascii="Abadi" w:hAnsi="Abadi" w:cs="Arial"/>
        </w:rPr>
      </w:pPr>
      <w:r w:rsidRPr="00B77D89">
        <w:rPr>
          <w:rFonts w:ascii="Abadi" w:eastAsia="MS Mincho" w:hAnsi="Abadi" w:cs="Arial"/>
        </w:rPr>
        <w:t xml:space="preserve">______ </w:t>
      </w:r>
      <w:r w:rsidRPr="00B77D89">
        <w:rPr>
          <w:rFonts w:ascii="Segoe UI Symbol" w:eastAsia="MS Mincho" w:hAnsi="Segoe UI Symbol" w:cs="Segoe UI Symbol"/>
        </w:rPr>
        <w:t>☐</w:t>
      </w:r>
      <w:r w:rsidRPr="00B77D89">
        <w:rPr>
          <w:rFonts w:ascii="Abadi" w:hAnsi="Abadi" w:cs="Arial"/>
        </w:rPr>
        <w:t xml:space="preserve"> - Even if I have the quality of life described above, I still wish to be treated with food and water by tube or intravenously (IV).</w:t>
      </w:r>
    </w:p>
    <w:p w14:paraId="3B98C029" w14:textId="77777777" w:rsidR="00016F23" w:rsidRPr="00B77D89" w:rsidRDefault="00016F23" w:rsidP="00016F23">
      <w:pPr>
        <w:rPr>
          <w:rFonts w:ascii="Abadi" w:hAnsi="Abadi" w:cs="Arial"/>
        </w:rPr>
      </w:pPr>
    </w:p>
    <w:p w14:paraId="6E10B8E3" w14:textId="77777777" w:rsidR="00016F23" w:rsidRPr="00B77D89" w:rsidRDefault="00016F23" w:rsidP="00016F23">
      <w:pPr>
        <w:rPr>
          <w:rFonts w:ascii="Abadi" w:hAnsi="Abadi" w:cs="Arial"/>
        </w:rPr>
      </w:pPr>
      <w:r w:rsidRPr="00B77D89">
        <w:rPr>
          <w:rFonts w:ascii="Abadi" w:eastAsia="MS Mincho" w:hAnsi="Abadi" w:cs="Arial"/>
        </w:rPr>
        <w:t xml:space="preserve">______ </w:t>
      </w:r>
      <w:r w:rsidRPr="00B77D89">
        <w:rPr>
          <w:rFonts w:ascii="Segoe UI Symbol" w:eastAsia="MS Mincho" w:hAnsi="Segoe UI Symbol" w:cs="Segoe UI Symbol"/>
        </w:rPr>
        <w:t>☐</w:t>
      </w:r>
      <w:r w:rsidRPr="00B77D89">
        <w:rPr>
          <w:rFonts w:ascii="Abadi" w:hAnsi="Abadi" w:cs="Arial"/>
        </w:rPr>
        <w:t xml:space="preserve"> - If I have the quality of life described above, I do NOT wish to be treated with food and water by tube or intravenously (IV).</w:t>
      </w:r>
    </w:p>
    <w:p w14:paraId="1291CE0F" w14:textId="77777777" w:rsidR="00016F23" w:rsidRPr="00B77D89" w:rsidRDefault="00016F23" w:rsidP="00016F23">
      <w:pPr>
        <w:rPr>
          <w:rFonts w:ascii="Abadi" w:hAnsi="Abadi" w:cs="Arial"/>
        </w:rPr>
      </w:pPr>
    </w:p>
    <w:p w14:paraId="7E9AD702" w14:textId="77777777" w:rsidR="00016F23" w:rsidRPr="00B77D89" w:rsidRDefault="00016F23" w:rsidP="00016F23">
      <w:pPr>
        <w:pStyle w:val="ListParagraph"/>
        <w:numPr>
          <w:ilvl w:val="0"/>
          <w:numId w:val="1"/>
        </w:numPr>
        <w:rPr>
          <w:rFonts w:ascii="Abadi" w:hAnsi="Abadi" w:cs="Arial"/>
        </w:rPr>
      </w:pPr>
      <w:r w:rsidRPr="00B77D89">
        <w:rPr>
          <w:rFonts w:ascii="Abadi" w:hAnsi="Abadi" w:cs="Arial"/>
          <w:b/>
        </w:rPr>
        <w:t>CERTAIN LIFE-SUSTAINING TREATMENT</w:t>
      </w:r>
      <w:r w:rsidRPr="00B77D89">
        <w:rPr>
          <w:rFonts w:ascii="Abadi" w:hAnsi="Abadi" w:cs="Arial"/>
        </w:rPr>
        <w:t>: (You do not have to initial and check any of these if you do not wish to)</w:t>
      </w:r>
    </w:p>
    <w:p w14:paraId="15376576" w14:textId="77777777" w:rsidR="00016F23" w:rsidRPr="00B77D89" w:rsidRDefault="00016F23" w:rsidP="00016F23">
      <w:pPr>
        <w:rPr>
          <w:rFonts w:ascii="Abadi" w:hAnsi="Abadi" w:cs="Arial"/>
        </w:rPr>
      </w:pPr>
    </w:p>
    <w:p w14:paraId="093C0B8E" w14:textId="77777777" w:rsidR="00016F23" w:rsidRPr="00B77D89" w:rsidRDefault="00016F23" w:rsidP="00016F23">
      <w:pPr>
        <w:rPr>
          <w:rFonts w:ascii="Abadi" w:hAnsi="Abadi" w:cs="Arial"/>
        </w:rPr>
      </w:pPr>
      <w:r w:rsidRPr="00B77D89">
        <w:rPr>
          <w:rFonts w:ascii="Abadi" w:hAnsi="Abadi" w:cs="Arial"/>
        </w:rPr>
        <w:t>Some people do not wish to have certain life sustaining treatments under any circumstance, even if recovery is a possibility. Check treatments below, if any, that you do not wish to have under any circumstances:</w:t>
      </w:r>
    </w:p>
    <w:p w14:paraId="5F93F617" w14:textId="77777777" w:rsidR="00016F23" w:rsidRPr="00B77D89" w:rsidRDefault="00016F23" w:rsidP="00016F23">
      <w:pPr>
        <w:rPr>
          <w:rFonts w:ascii="Abadi" w:hAnsi="Abadi" w:cs="Arial"/>
        </w:rPr>
      </w:pPr>
    </w:p>
    <w:p w14:paraId="4A54B057" w14:textId="77777777" w:rsidR="00016F23" w:rsidRPr="00B77D89" w:rsidRDefault="00016F23" w:rsidP="00016F23">
      <w:pPr>
        <w:rPr>
          <w:rFonts w:ascii="Abadi" w:hAnsi="Abadi" w:cs="Arial"/>
        </w:rPr>
      </w:pPr>
      <w:r w:rsidRPr="00B77D89">
        <w:rPr>
          <w:rFonts w:ascii="Abadi" w:eastAsia="MS Mincho" w:hAnsi="Abadi" w:cs="Arial"/>
        </w:rPr>
        <w:t xml:space="preserve">______ </w:t>
      </w:r>
      <w:r w:rsidRPr="00B77D89">
        <w:rPr>
          <w:rFonts w:ascii="Segoe UI Symbol" w:eastAsia="MS Mincho" w:hAnsi="Segoe UI Symbol" w:cs="Segoe UI Symbol"/>
        </w:rPr>
        <w:t>☐</w:t>
      </w:r>
      <w:r w:rsidRPr="00B77D89">
        <w:rPr>
          <w:rFonts w:ascii="Abadi" w:hAnsi="Abadi" w:cs="Arial"/>
        </w:rPr>
        <w:t xml:space="preserve"> - Cardiopulmonary Resuscitation (CPR)</w:t>
      </w:r>
    </w:p>
    <w:p w14:paraId="2DFDC73C" w14:textId="77777777" w:rsidR="00016F23" w:rsidRPr="00B77D89" w:rsidRDefault="00016F23" w:rsidP="00016F23">
      <w:pPr>
        <w:rPr>
          <w:rFonts w:ascii="Abadi" w:eastAsia="MS Mincho" w:hAnsi="Abadi" w:cs="Arial"/>
        </w:rPr>
      </w:pPr>
    </w:p>
    <w:p w14:paraId="7BD1032A" w14:textId="77777777" w:rsidR="00016F23" w:rsidRPr="00B77D89" w:rsidRDefault="00016F23" w:rsidP="00016F23">
      <w:pPr>
        <w:rPr>
          <w:rFonts w:ascii="Abadi" w:hAnsi="Abadi" w:cs="Arial"/>
        </w:rPr>
      </w:pPr>
      <w:r w:rsidRPr="00B77D89">
        <w:rPr>
          <w:rFonts w:ascii="Abadi" w:eastAsia="MS Mincho" w:hAnsi="Abadi" w:cs="Arial"/>
        </w:rPr>
        <w:t xml:space="preserve">______ </w:t>
      </w:r>
      <w:r w:rsidRPr="00B77D89">
        <w:rPr>
          <w:rFonts w:ascii="Segoe UI Symbol" w:eastAsia="MS Mincho" w:hAnsi="Segoe UI Symbol" w:cs="Segoe UI Symbol"/>
        </w:rPr>
        <w:t>☐</w:t>
      </w:r>
      <w:r w:rsidRPr="00B77D89">
        <w:rPr>
          <w:rFonts w:ascii="Abadi" w:hAnsi="Abadi" w:cs="Arial"/>
        </w:rPr>
        <w:t xml:space="preserve"> - Ventilation (breathing machine)</w:t>
      </w:r>
    </w:p>
    <w:p w14:paraId="1C734F35" w14:textId="77777777" w:rsidR="00016F23" w:rsidRPr="00B77D89" w:rsidRDefault="00016F23" w:rsidP="00016F23">
      <w:pPr>
        <w:rPr>
          <w:rFonts w:ascii="Abadi" w:eastAsia="MS Mincho" w:hAnsi="Abadi" w:cs="Arial"/>
        </w:rPr>
      </w:pPr>
    </w:p>
    <w:p w14:paraId="0EB25BEE" w14:textId="77777777" w:rsidR="00016F23" w:rsidRPr="00B77D89" w:rsidRDefault="00016F23" w:rsidP="00016F23">
      <w:pPr>
        <w:rPr>
          <w:rFonts w:ascii="Abadi" w:hAnsi="Abadi" w:cs="Arial"/>
        </w:rPr>
      </w:pPr>
      <w:r w:rsidRPr="00B77D89">
        <w:rPr>
          <w:rFonts w:ascii="Abadi" w:eastAsia="MS Mincho" w:hAnsi="Abadi" w:cs="Arial"/>
        </w:rPr>
        <w:t xml:space="preserve">______ </w:t>
      </w:r>
      <w:r w:rsidRPr="00B77D89">
        <w:rPr>
          <w:rFonts w:ascii="Segoe UI Symbol" w:eastAsia="MS Mincho" w:hAnsi="Segoe UI Symbol" w:cs="Segoe UI Symbol"/>
        </w:rPr>
        <w:t>☐</w:t>
      </w:r>
      <w:r w:rsidRPr="00B77D89">
        <w:rPr>
          <w:rFonts w:ascii="Abadi" w:hAnsi="Abadi" w:cs="Arial"/>
        </w:rPr>
        <w:t xml:space="preserve"> - Feeding tube</w:t>
      </w:r>
    </w:p>
    <w:p w14:paraId="6B7D6B5C" w14:textId="77777777" w:rsidR="00016F23" w:rsidRPr="00B77D89" w:rsidRDefault="00016F23" w:rsidP="00016F23">
      <w:pPr>
        <w:rPr>
          <w:rFonts w:ascii="Abadi" w:eastAsia="MS Mincho" w:hAnsi="Abadi" w:cs="Arial"/>
        </w:rPr>
      </w:pPr>
    </w:p>
    <w:p w14:paraId="458CA793" w14:textId="77777777" w:rsidR="00016F23" w:rsidRPr="00B77D89" w:rsidRDefault="00016F23" w:rsidP="00016F23">
      <w:pPr>
        <w:rPr>
          <w:rFonts w:ascii="Abadi" w:hAnsi="Abadi" w:cs="Arial"/>
        </w:rPr>
      </w:pPr>
      <w:r w:rsidRPr="00B77D89">
        <w:rPr>
          <w:rFonts w:ascii="Abadi" w:eastAsia="MS Mincho" w:hAnsi="Abadi" w:cs="Arial"/>
        </w:rPr>
        <w:t xml:space="preserve">______ </w:t>
      </w:r>
      <w:r w:rsidRPr="00B77D89">
        <w:rPr>
          <w:rFonts w:ascii="Segoe UI Symbol" w:eastAsia="MS Mincho" w:hAnsi="Segoe UI Symbol" w:cs="Segoe UI Symbol"/>
        </w:rPr>
        <w:t>☐</w:t>
      </w:r>
      <w:r w:rsidRPr="00B77D89">
        <w:rPr>
          <w:rFonts w:ascii="Abadi" w:hAnsi="Abadi" w:cs="Arial"/>
        </w:rPr>
        <w:t xml:space="preserve"> - Dialysis</w:t>
      </w:r>
    </w:p>
    <w:p w14:paraId="400595AF" w14:textId="77777777" w:rsidR="00016F23" w:rsidRPr="00B77D89" w:rsidRDefault="00016F23" w:rsidP="00016F23">
      <w:pPr>
        <w:rPr>
          <w:rFonts w:ascii="Abadi" w:eastAsia="MS Mincho" w:hAnsi="Abadi" w:cs="Arial"/>
        </w:rPr>
      </w:pPr>
    </w:p>
    <w:p w14:paraId="314C27E7" w14:textId="77777777" w:rsidR="00016F23" w:rsidRPr="00B77D89" w:rsidRDefault="00016F23" w:rsidP="00016F23">
      <w:pPr>
        <w:rPr>
          <w:rFonts w:ascii="Abadi" w:hAnsi="Abadi" w:cs="Arial"/>
        </w:rPr>
      </w:pPr>
      <w:r w:rsidRPr="00B77D89">
        <w:rPr>
          <w:rFonts w:ascii="Abadi" w:eastAsia="MS Mincho" w:hAnsi="Abadi" w:cs="Arial"/>
        </w:rPr>
        <w:t xml:space="preserve">______ </w:t>
      </w:r>
      <w:r w:rsidRPr="00B77D89">
        <w:rPr>
          <w:rFonts w:ascii="Segoe UI Symbol" w:eastAsia="MS Mincho" w:hAnsi="Segoe UI Symbol" w:cs="Segoe UI Symbol"/>
        </w:rPr>
        <w:t>☐</w:t>
      </w:r>
      <w:r w:rsidRPr="00B77D89">
        <w:rPr>
          <w:rFonts w:ascii="Abadi" w:hAnsi="Abadi" w:cs="Arial"/>
        </w:rPr>
        <w:t xml:space="preserve"> - Other: ______________________________________________________</w:t>
      </w:r>
    </w:p>
    <w:p w14:paraId="51A38DC7" w14:textId="77777777" w:rsidR="00016F23" w:rsidRPr="00B77D89" w:rsidRDefault="00016F23" w:rsidP="00016F23">
      <w:pPr>
        <w:rPr>
          <w:rFonts w:ascii="Abadi" w:hAnsi="Abadi" w:cs="Arial"/>
        </w:rPr>
      </w:pPr>
    </w:p>
    <w:p w14:paraId="0A82E25D" w14:textId="77777777" w:rsidR="00016F23" w:rsidRPr="00B77D89" w:rsidRDefault="00016F23" w:rsidP="00016F23">
      <w:pPr>
        <w:pStyle w:val="ListParagraph"/>
        <w:numPr>
          <w:ilvl w:val="0"/>
          <w:numId w:val="1"/>
        </w:numPr>
        <w:rPr>
          <w:rFonts w:ascii="Abadi" w:hAnsi="Abadi" w:cs="Arial"/>
        </w:rPr>
      </w:pPr>
      <w:r w:rsidRPr="00B77D89">
        <w:rPr>
          <w:rFonts w:ascii="Abadi" w:hAnsi="Abadi" w:cs="Arial"/>
          <w:b/>
        </w:rPr>
        <w:t>END OF LIFE WISHES</w:t>
      </w:r>
      <w:r w:rsidRPr="00B77D89">
        <w:rPr>
          <w:rFonts w:ascii="Abadi" w:hAnsi="Abadi" w:cs="Arial"/>
        </w:rPr>
        <w:t xml:space="preserve"> (hospice care, funeral arrangements, etc.):</w:t>
      </w:r>
    </w:p>
    <w:p w14:paraId="5A32BFCF" w14:textId="77777777" w:rsidR="00016F23" w:rsidRPr="00B77D89" w:rsidRDefault="00016F23" w:rsidP="00016F23">
      <w:pPr>
        <w:rPr>
          <w:rFonts w:ascii="Abadi" w:hAnsi="Abadi" w:cs="Arial"/>
        </w:rPr>
      </w:pPr>
    </w:p>
    <w:p w14:paraId="67F5409D" w14:textId="77777777" w:rsidR="00016F23" w:rsidRPr="00B77D89" w:rsidRDefault="00016F23" w:rsidP="00016F23">
      <w:pPr>
        <w:rPr>
          <w:rFonts w:ascii="Abadi" w:hAnsi="Abadi" w:cs="Arial"/>
        </w:rPr>
      </w:pPr>
      <w:r w:rsidRPr="00B77D89">
        <w:rPr>
          <w:rFonts w:ascii="Abadi" w:hAnsi="Abadi" w:cs="Arial"/>
        </w:rPr>
        <w:t xml:space="preserve">When I am near death, it is important to me that:  </w:t>
      </w:r>
      <w:r w:rsidRPr="00B77D89">
        <w:rPr>
          <w:rFonts w:ascii="Abadi" w:hAnsi="Abadi" w:cs="Arial"/>
        </w:rPr>
        <w:tab/>
      </w:r>
    </w:p>
    <w:p w14:paraId="46BCADC3" w14:textId="77777777" w:rsidR="00016F23" w:rsidRPr="00B77D89" w:rsidRDefault="00016F23" w:rsidP="00016F23">
      <w:pPr>
        <w:rPr>
          <w:rFonts w:ascii="Abadi" w:hAnsi="Abadi" w:cs="Arial"/>
        </w:rPr>
      </w:pPr>
    </w:p>
    <w:p w14:paraId="4F62ECCD" w14:textId="77777777" w:rsidR="00016F23" w:rsidRPr="00B77D89" w:rsidRDefault="00016F23" w:rsidP="00016F23">
      <w:pPr>
        <w:rPr>
          <w:rFonts w:ascii="Abadi" w:hAnsi="Abadi" w:cs="Arial"/>
        </w:rPr>
      </w:pPr>
      <w:r w:rsidRPr="00B77D89">
        <w:rPr>
          <w:rFonts w:ascii="Abadi" w:hAnsi="Abadi" w:cs="Arial"/>
        </w:rPr>
        <w:t>______________________________________________________________________</w:t>
      </w:r>
    </w:p>
    <w:p w14:paraId="212361F2" w14:textId="77777777" w:rsidR="00016F23" w:rsidRPr="00B77D89" w:rsidRDefault="00016F23" w:rsidP="00016F23">
      <w:pPr>
        <w:rPr>
          <w:rFonts w:ascii="Abadi" w:hAnsi="Abadi" w:cs="Arial"/>
        </w:rPr>
      </w:pPr>
    </w:p>
    <w:p w14:paraId="657142D9" w14:textId="77777777" w:rsidR="00016F23" w:rsidRPr="00B77D89" w:rsidRDefault="00016F23" w:rsidP="00016F23">
      <w:pPr>
        <w:rPr>
          <w:rFonts w:ascii="Abadi" w:hAnsi="Abadi" w:cs="Arial"/>
        </w:rPr>
      </w:pPr>
      <w:r w:rsidRPr="00B77D89">
        <w:rPr>
          <w:rFonts w:ascii="Abadi" w:hAnsi="Abadi" w:cs="Arial"/>
        </w:rPr>
        <w:t>______________________________________________________________________</w:t>
      </w:r>
    </w:p>
    <w:p w14:paraId="451E790A" w14:textId="77777777" w:rsidR="00016F23" w:rsidRPr="00B77D89" w:rsidRDefault="00016F23" w:rsidP="00016F23">
      <w:pPr>
        <w:rPr>
          <w:rFonts w:ascii="Abadi" w:hAnsi="Abadi" w:cs="Arial"/>
        </w:rPr>
      </w:pPr>
    </w:p>
    <w:p w14:paraId="3D16584A" w14:textId="77777777" w:rsidR="00016F23" w:rsidRPr="00B77D89" w:rsidRDefault="00016F23" w:rsidP="00016F23">
      <w:pPr>
        <w:rPr>
          <w:rFonts w:ascii="Abadi" w:hAnsi="Abadi" w:cs="Arial"/>
        </w:rPr>
      </w:pPr>
      <w:r w:rsidRPr="00B77D89">
        <w:rPr>
          <w:rFonts w:ascii="Abadi" w:hAnsi="Abadi" w:cs="Arial"/>
        </w:rPr>
        <w:t>______________________________________________________________________</w:t>
      </w:r>
    </w:p>
    <w:p w14:paraId="1D45D8B1" w14:textId="77777777" w:rsidR="00016F23" w:rsidRPr="00B77D89" w:rsidRDefault="00016F23" w:rsidP="00016F23">
      <w:pPr>
        <w:rPr>
          <w:rFonts w:ascii="Abadi" w:hAnsi="Abadi" w:cs="Arial"/>
        </w:rPr>
      </w:pPr>
    </w:p>
    <w:p w14:paraId="1B96AE8F" w14:textId="77777777" w:rsidR="00016F23" w:rsidRPr="00B77D89" w:rsidRDefault="00016F23" w:rsidP="00016F23">
      <w:pPr>
        <w:rPr>
          <w:rFonts w:ascii="Abadi" w:hAnsi="Abadi" w:cs="Arial"/>
        </w:rPr>
      </w:pPr>
      <w:r w:rsidRPr="00B77D89">
        <w:rPr>
          <w:rFonts w:ascii="Abadi" w:hAnsi="Abadi" w:cs="Arial"/>
        </w:rPr>
        <w:t>______________________________________________________________________</w:t>
      </w:r>
    </w:p>
    <w:p w14:paraId="7EB35686" w14:textId="77777777" w:rsidR="00016F23" w:rsidRPr="00B77D89" w:rsidRDefault="00016F23" w:rsidP="00016F23">
      <w:pPr>
        <w:rPr>
          <w:rFonts w:ascii="Abadi" w:hAnsi="Abadi" w:cs="Arial"/>
        </w:rPr>
      </w:pPr>
    </w:p>
    <w:p w14:paraId="410B43D2" w14:textId="77777777" w:rsidR="00016F23" w:rsidRPr="00B77D89" w:rsidRDefault="00016F23" w:rsidP="00016F23">
      <w:pPr>
        <w:rPr>
          <w:rFonts w:ascii="Abadi" w:hAnsi="Abadi" w:cs="Arial"/>
        </w:rPr>
      </w:pPr>
    </w:p>
    <w:p w14:paraId="6835B3EA" w14:textId="77777777" w:rsidR="00016F23" w:rsidRPr="00B77D89" w:rsidRDefault="00016F23" w:rsidP="00581426">
      <w:pPr>
        <w:outlineLvl w:val="0"/>
        <w:rPr>
          <w:rFonts w:ascii="Abadi" w:hAnsi="Abadi" w:cs="Arial"/>
        </w:rPr>
      </w:pPr>
      <w:r w:rsidRPr="00B77D89">
        <w:rPr>
          <w:rFonts w:ascii="Abadi" w:hAnsi="Abadi" w:cs="Arial"/>
        </w:rPr>
        <w:t>II.</w:t>
      </w:r>
      <w:r w:rsidRPr="00B77D89">
        <w:rPr>
          <w:rFonts w:ascii="Abadi" w:hAnsi="Abadi" w:cs="Arial"/>
        </w:rPr>
        <w:tab/>
      </w:r>
      <w:r w:rsidRPr="00B77D89">
        <w:rPr>
          <w:rFonts w:ascii="Abadi" w:hAnsi="Abadi" w:cs="Arial"/>
          <w:b/>
        </w:rPr>
        <w:t>HEALTH CARE (MEDICAL) POWER OF ATTORNEY WITH MENTAL HEALTH AUTHORITY</w:t>
      </w:r>
    </w:p>
    <w:p w14:paraId="6F441609" w14:textId="77777777" w:rsidR="00016F23" w:rsidRPr="00B77D89" w:rsidRDefault="00016F23" w:rsidP="00016F23">
      <w:pPr>
        <w:rPr>
          <w:rFonts w:ascii="Abadi" w:hAnsi="Abadi" w:cs="Arial"/>
        </w:rPr>
      </w:pPr>
    </w:p>
    <w:p w14:paraId="220E450B" w14:textId="2BC80B77" w:rsidR="00016F23" w:rsidRPr="00B77D89" w:rsidRDefault="00016F23" w:rsidP="00016F23">
      <w:pPr>
        <w:rPr>
          <w:rFonts w:ascii="Abadi" w:hAnsi="Abadi" w:cs="Arial"/>
        </w:rPr>
      </w:pPr>
      <w:r w:rsidRPr="00B77D89">
        <w:rPr>
          <w:rFonts w:ascii="Abadi" w:hAnsi="Abadi" w:cs="Arial"/>
        </w:rPr>
        <w:t>It provides peace of mind to be able to choose someone you know and who knows you to make healthcare decisions on your behalf when you no longer can communicate your wishes. It is important that you discuss your wishes with your health care agent so they can be sure to make sure your wishes are carried out by the health care providers. If</w:t>
      </w:r>
      <w:r w:rsidR="00143FB3" w:rsidRPr="00B77D89">
        <w:rPr>
          <w:rFonts w:ascii="Abadi" w:hAnsi="Abadi" w:cs="Arial"/>
        </w:rPr>
        <w:t xml:space="preserve"> </w:t>
      </w:r>
      <w:r w:rsidRPr="00B77D89">
        <w:rPr>
          <w:rFonts w:ascii="Abadi" w:hAnsi="Abadi" w:cs="Arial"/>
        </w:rPr>
        <w:t>you DO NOT, however, choose someone to make decisions for you, write NONE in the line for the agent’s name.</w:t>
      </w:r>
    </w:p>
    <w:p w14:paraId="187B6E85" w14:textId="77777777" w:rsidR="00016F23" w:rsidRPr="00B77D89" w:rsidRDefault="00016F23" w:rsidP="00016F23">
      <w:pPr>
        <w:rPr>
          <w:rFonts w:ascii="Abadi" w:hAnsi="Abadi" w:cs="Arial"/>
        </w:rPr>
      </w:pPr>
    </w:p>
    <w:p w14:paraId="524BAEA5" w14:textId="46632D04" w:rsidR="00016F23" w:rsidRPr="00B77D89" w:rsidRDefault="00016F23" w:rsidP="00016F23">
      <w:pPr>
        <w:rPr>
          <w:rFonts w:ascii="Abadi" w:hAnsi="Abadi" w:cs="Arial"/>
        </w:rPr>
      </w:pPr>
      <w:r w:rsidRPr="00B77D89">
        <w:rPr>
          <w:rFonts w:ascii="Abadi" w:hAnsi="Abadi" w:cs="Arial"/>
        </w:rPr>
        <w:t xml:space="preserve">I, </w:t>
      </w:r>
      <w:r w:rsidR="00B91E97" w:rsidRPr="00B77D89">
        <w:rPr>
          <w:rFonts w:ascii="Abadi" w:hAnsi="Abadi" w:cs="Arial"/>
        </w:rPr>
        <w:t xml:space="preserve">______________________, </w:t>
      </w:r>
      <w:r w:rsidR="001F07AB" w:rsidRPr="00B77D89">
        <w:rPr>
          <w:rFonts w:ascii="Abadi" w:hAnsi="Abadi" w:cs="Arial"/>
        </w:rPr>
        <w:t>as P</w:t>
      </w:r>
      <w:r w:rsidR="00B91E97" w:rsidRPr="00B77D89">
        <w:rPr>
          <w:rFonts w:ascii="Abadi" w:hAnsi="Abadi" w:cs="Arial"/>
        </w:rPr>
        <w:t>rincipal, designate ______________________,</w:t>
      </w:r>
      <w:r w:rsidR="00B91E97" w:rsidRPr="00B77D89">
        <w:rPr>
          <w:rFonts w:ascii="Abadi" w:hAnsi="Abadi" w:cs="Arial"/>
        </w:rPr>
        <w:tab/>
        <w:t xml:space="preserve"> as my agent to act in all matters relating to </w:t>
      </w:r>
      <w:r w:rsidRPr="00B77D89">
        <w:rPr>
          <w:rFonts w:ascii="Abadi" w:hAnsi="Abadi" w:cs="Arial"/>
        </w:rPr>
        <w:t>my health care (including my mental health care) and including, wit</w:t>
      </w:r>
      <w:r w:rsidR="00B91E97" w:rsidRPr="00B77D89">
        <w:rPr>
          <w:rFonts w:ascii="Abadi" w:hAnsi="Abadi" w:cs="Arial"/>
        </w:rPr>
        <w:t xml:space="preserve">hout limitation, </w:t>
      </w:r>
      <w:r w:rsidRPr="00B77D89">
        <w:rPr>
          <w:rFonts w:ascii="Abadi" w:hAnsi="Abadi" w:cs="Arial"/>
        </w:rPr>
        <w:t xml:space="preserve">the power to give or refuse consent to all medical </w:t>
      </w:r>
      <w:r w:rsidR="00B91E97" w:rsidRPr="00B77D89">
        <w:rPr>
          <w:rFonts w:ascii="Abadi" w:hAnsi="Abadi" w:cs="Arial"/>
        </w:rPr>
        <w:t xml:space="preserve">and surgical treatments, </w:t>
      </w:r>
      <w:r w:rsidRPr="00B77D89">
        <w:rPr>
          <w:rFonts w:ascii="Abadi" w:hAnsi="Abadi" w:cs="Arial"/>
        </w:rPr>
        <w:t>hospitalizations and related health care. This power of attorney is effective at the point when I am not longer able to communicate my health care wishes.  My agent's decisions under this power of attorney, during any period when I am unable to make and/or communicate my health care decisions or when there is uncertainty as to whether I am dead or alive, are binding on my heirs, devisees and personal representatives.</w:t>
      </w:r>
    </w:p>
    <w:p w14:paraId="3C77D0F9" w14:textId="77777777" w:rsidR="00016F23" w:rsidRPr="00B77D89" w:rsidRDefault="00016F23" w:rsidP="00016F23">
      <w:pPr>
        <w:rPr>
          <w:rFonts w:ascii="Abadi" w:hAnsi="Abadi" w:cs="Arial"/>
        </w:rPr>
      </w:pPr>
    </w:p>
    <w:p w14:paraId="5B98C2E9" w14:textId="77777777" w:rsidR="00016F23" w:rsidRPr="00B77D89" w:rsidRDefault="00016F23" w:rsidP="00016F23">
      <w:pPr>
        <w:rPr>
          <w:rFonts w:ascii="Abadi" w:hAnsi="Abadi" w:cs="Arial"/>
        </w:rPr>
      </w:pPr>
      <w:r w:rsidRPr="00B77D89">
        <w:rPr>
          <w:rFonts w:ascii="Abadi" w:hAnsi="Abadi" w:cs="Arial"/>
        </w:rPr>
        <w:t xml:space="preserve"> </w:t>
      </w:r>
      <w:r w:rsidRPr="00B77D89">
        <w:rPr>
          <w:rFonts w:ascii="Abadi" w:hAnsi="Abadi" w:cs="Arial"/>
        </w:rPr>
        <w:tab/>
        <w:t xml:space="preserve"> I specifically consent to giving my agent the power to admit me to an inpatient or partial psychiatric hospitalization program if ordered by my physician. (Initial if this is your choice)</w:t>
      </w:r>
    </w:p>
    <w:p w14:paraId="0E7A5869" w14:textId="77777777" w:rsidR="00016F23" w:rsidRPr="00B77D89" w:rsidRDefault="00016F23" w:rsidP="00016F23">
      <w:pPr>
        <w:rPr>
          <w:rFonts w:ascii="Abadi" w:hAnsi="Abadi" w:cs="Arial"/>
        </w:rPr>
      </w:pPr>
      <w:r w:rsidRPr="00B77D89">
        <w:rPr>
          <w:rFonts w:ascii="Abadi" w:hAnsi="Abadi" w:cs="Arial"/>
        </w:rPr>
        <w:t xml:space="preserve"> </w:t>
      </w:r>
      <w:r w:rsidRPr="00B77D89">
        <w:rPr>
          <w:rFonts w:ascii="Abadi" w:hAnsi="Abadi" w:cs="Arial"/>
        </w:rPr>
        <w:tab/>
        <w:t xml:space="preserve"> This Health Care Directive including Mental Health Care Power of Attorney may not be revoked if I am incapacitated. (Initial if this is your choice)</w:t>
      </w:r>
    </w:p>
    <w:p w14:paraId="069E7FFA" w14:textId="77777777" w:rsidR="00016F23" w:rsidRPr="00B77D89" w:rsidRDefault="00016F23" w:rsidP="00016F23">
      <w:pPr>
        <w:rPr>
          <w:rFonts w:ascii="Abadi" w:hAnsi="Abadi" w:cs="Arial"/>
        </w:rPr>
      </w:pPr>
    </w:p>
    <w:p w14:paraId="09A04668" w14:textId="77777777" w:rsidR="00016F23" w:rsidRPr="00B77D89" w:rsidRDefault="00016F23" w:rsidP="00016F23">
      <w:pPr>
        <w:rPr>
          <w:rFonts w:ascii="Abadi" w:hAnsi="Abadi" w:cs="Arial"/>
        </w:rPr>
      </w:pPr>
      <w:r w:rsidRPr="00B77D89">
        <w:rPr>
          <w:rFonts w:ascii="Abadi" w:hAnsi="Abadi" w:cs="Arial"/>
        </w:rPr>
        <w:t>My agent’s address and phone number are as follows:</w:t>
      </w:r>
    </w:p>
    <w:p w14:paraId="0E229EDF" w14:textId="77777777" w:rsidR="00B91E97" w:rsidRPr="00B77D89" w:rsidRDefault="00B91E97" w:rsidP="00016F23">
      <w:pPr>
        <w:rPr>
          <w:rFonts w:ascii="Abadi" w:hAnsi="Abadi" w:cs="Arial"/>
        </w:rPr>
      </w:pPr>
    </w:p>
    <w:p w14:paraId="613597F8" w14:textId="6013DF75" w:rsidR="00B91E97" w:rsidRPr="00B77D89" w:rsidRDefault="00B91E97" w:rsidP="00016F23">
      <w:pPr>
        <w:rPr>
          <w:rFonts w:ascii="Abadi" w:hAnsi="Abadi" w:cs="Arial"/>
        </w:rPr>
      </w:pPr>
      <w:r w:rsidRPr="00B77D89">
        <w:rPr>
          <w:rFonts w:ascii="Abadi" w:hAnsi="Abadi" w:cs="Arial"/>
        </w:rPr>
        <w:t>______________________________________________________________________</w:t>
      </w:r>
    </w:p>
    <w:p w14:paraId="64B9BA2D" w14:textId="46CE7FB0" w:rsidR="00016F23" w:rsidRPr="00B77D89" w:rsidRDefault="00B91E97" w:rsidP="00016F23">
      <w:pPr>
        <w:rPr>
          <w:rFonts w:ascii="Abadi" w:hAnsi="Abadi" w:cs="Arial"/>
        </w:rPr>
      </w:pPr>
      <w:r w:rsidRPr="00B77D89">
        <w:rPr>
          <w:rFonts w:ascii="Abadi" w:hAnsi="Abadi" w:cs="Arial"/>
        </w:rPr>
        <w:t>Address                                                                                             Phone Number</w:t>
      </w:r>
    </w:p>
    <w:p w14:paraId="44284B9B" w14:textId="77777777" w:rsidR="00016F23" w:rsidRPr="00B77D89" w:rsidRDefault="00016F23" w:rsidP="00016F23">
      <w:pPr>
        <w:rPr>
          <w:rFonts w:ascii="Abadi" w:hAnsi="Abadi" w:cs="Arial"/>
        </w:rPr>
      </w:pPr>
    </w:p>
    <w:p w14:paraId="346C92DF" w14:textId="77777777" w:rsidR="00143FB3" w:rsidRPr="00B77D89" w:rsidRDefault="00016F23" w:rsidP="00581426">
      <w:pPr>
        <w:outlineLvl w:val="0"/>
        <w:rPr>
          <w:rFonts w:ascii="Abadi" w:hAnsi="Abadi" w:cs="Arial"/>
        </w:rPr>
      </w:pPr>
      <w:r w:rsidRPr="00B77D89">
        <w:rPr>
          <w:rFonts w:ascii="Abadi" w:hAnsi="Abadi" w:cs="Arial"/>
        </w:rPr>
        <w:t>If my agent is unwilling or un</w:t>
      </w:r>
      <w:r w:rsidR="00B91E97" w:rsidRPr="00B77D89">
        <w:rPr>
          <w:rFonts w:ascii="Abadi" w:hAnsi="Abadi" w:cs="Arial"/>
        </w:rPr>
        <w:t xml:space="preserve">able to serve, I hereby appoint, </w:t>
      </w:r>
    </w:p>
    <w:p w14:paraId="17425CB3" w14:textId="77777777" w:rsidR="00143FB3" w:rsidRPr="00B77D89" w:rsidRDefault="00143FB3" w:rsidP="00016F23">
      <w:pPr>
        <w:rPr>
          <w:rFonts w:ascii="Abadi" w:hAnsi="Abadi" w:cs="Arial"/>
        </w:rPr>
      </w:pPr>
    </w:p>
    <w:p w14:paraId="368FF8C5" w14:textId="444B4928" w:rsidR="00B91E97" w:rsidRPr="00B77D89" w:rsidRDefault="00B91E97" w:rsidP="00016F23">
      <w:pPr>
        <w:rPr>
          <w:rFonts w:ascii="Abadi" w:hAnsi="Abadi" w:cs="Arial"/>
        </w:rPr>
      </w:pPr>
      <w:r w:rsidRPr="00B77D89">
        <w:rPr>
          <w:rFonts w:ascii="Abadi" w:hAnsi="Abadi" w:cs="Arial"/>
        </w:rPr>
        <w:t xml:space="preserve">______________________, </w:t>
      </w:r>
      <w:r w:rsidR="00016F23" w:rsidRPr="00B77D89">
        <w:rPr>
          <w:rFonts w:ascii="Abadi" w:hAnsi="Abadi" w:cs="Arial"/>
        </w:rPr>
        <w:t xml:space="preserve">as my successor agent. </w:t>
      </w:r>
    </w:p>
    <w:p w14:paraId="6B5DF23B" w14:textId="77777777" w:rsidR="00B91E97" w:rsidRPr="00B77D89" w:rsidRDefault="00B91E97" w:rsidP="00016F23">
      <w:pPr>
        <w:rPr>
          <w:rFonts w:ascii="Abadi" w:hAnsi="Abadi" w:cs="Arial"/>
        </w:rPr>
      </w:pPr>
    </w:p>
    <w:p w14:paraId="744ED3B6" w14:textId="4C476E44" w:rsidR="00016F23" w:rsidRPr="00B77D89" w:rsidRDefault="00016F23" w:rsidP="00016F23">
      <w:pPr>
        <w:rPr>
          <w:rFonts w:ascii="Abadi" w:hAnsi="Abadi" w:cs="Arial"/>
        </w:rPr>
      </w:pPr>
      <w:r w:rsidRPr="00B77D89">
        <w:rPr>
          <w:rFonts w:ascii="Abadi" w:hAnsi="Abadi" w:cs="Arial"/>
        </w:rPr>
        <w:t>My successor agent’s address and phone number are as follows:</w:t>
      </w:r>
    </w:p>
    <w:p w14:paraId="2C9D026B" w14:textId="77777777" w:rsidR="00B91E97" w:rsidRPr="00B77D89" w:rsidRDefault="00B91E97" w:rsidP="00016F23">
      <w:pPr>
        <w:rPr>
          <w:rFonts w:ascii="Abadi" w:hAnsi="Abadi" w:cs="Arial"/>
        </w:rPr>
      </w:pPr>
    </w:p>
    <w:p w14:paraId="2CB69204" w14:textId="77777777" w:rsidR="00B91E97" w:rsidRPr="00B77D89" w:rsidRDefault="00B91E97" w:rsidP="00B91E97">
      <w:pPr>
        <w:rPr>
          <w:rFonts w:ascii="Abadi" w:hAnsi="Abadi" w:cs="Arial"/>
        </w:rPr>
      </w:pPr>
      <w:r w:rsidRPr="00B77D89">
        <w:rPr>
          <w:rFonts w:ascii="Abadi" w:hAnsi="Abadi" w:cs="Arial"/>
        </w:rPr>
        <w:t>______________________________________________________________________</w:t>
      </w:r>
    </w:p>
    <w:p w14:paraId="1E729478" w14:textId="401004DA" w:rsidR="00B91E97" w:rsidRPr="00B77D89" w:rsidRDefault="00B91E97" w:rsidP="00016F23">
      <w:pPr>
        <w:rPr>
          <w:rFonts w:ascii="Abadi" w:hAnsi="Abadi" w:cs="Arial"/>
        </w:rPr>
      </w:pPr>
      <w:r w:rsidRPr="00B77D89">
        <w:rPr>
          <w:rFonts w:ascii="Abadi" w:hAnsi="Abadi" w:cs="Arial"/>
        </w:rPr>
        <w:t>Address                                                                                             Phone Number</w:t>
      </w:r>
    </w:p>
    <w:p w14:paraId="7312E2B4" w14:textId="77777777" w:rsidR="00B91E97" w:rsidRPr="00B77D89" w:rsidRDefault="00B91E97" w:rsidP="00016F23">
      <w:pPr>
        <w:rPr>
          <w:rFonts w:ascii="Abadi" w:hAnsi="Abadi" w:cs="Arial"/>
        </w:rPr>
      </w:pPr>
    </w:p>
    <w:p w14:paraId="0F1CEBD3" w14:textId="77777777" w:rsidR="00016F23" w:rsidRPr="00B77D89" w:rsidRDefault="00016F23" w:rsidP="00016F23">
      <w:pPr>
        <w:rPr>
          <w:rFonts w:ascii="Abadi" w:hAnsi="Abadi" w:cs="Arial"/>
        </w:rPr>
      </w:pPr>
      <w:r w:rsidRPr="00B77D89">
        <w:rPr>
          <w:rFonts w:ascii="Abadi" w:hAnsi="Abadi" w:cs="Arial"/>
        </w:rPr>
        <w:t>I intend for my agent to receive any and all of my health records and information as if I were the one requesting such information. This release authority applies to any information governed by the Health Insurance Portability and Accountability Act of 1996 (aka HIPAA), 42 USC 1420D and 45 CFR 160-164.</w:t>
      </w:r>
    </w:p>
    <w:p w14:paraId="638FB71F" w14:textId="77777777" w:rsidR="00016F23" w:rsidRPr="00B77D89" w:rsidRDefault="00016F23" w:rsidP="00016F23">
      <w:pPr>
        <w:rPr>
          <w:rFonts w:ascii="Abadi" w:hAnsi="Abadi" w:cs="Arial"/>
        </w:rPr>
      </w:pPr>
    </w:p>
    <w:p w14:paraId="5A0C1409" w14:textId="65C2D2E2" w:rsidR="00016F23" w:rsidRPr="00B77D89" w:rsidRDefault="00016F23" w:rsidP="00581426">
      <w:pPr>
        <w:outlineLvl w:val="0"/>
        <w:rPr>
          <w:rFonts w:ascii="Abadi" w:hAnsi="Abadi" w:cs="Arial"/>
        </w:rPr>
      </w:pPr>
      <w:r w:rsidRPr="00B77D89">
        <w:rPr>
          <w:rFonts w:ascii="Abadi" w:hAnsi="Abadi" w:cs="Arial"/>
        </w:rPr>
        <w:t>I have signed this document on this ____ day of _</w:t>
      </w:r>
      <w:r w:rsidR="00B91E97" w:rsidRPr="00B77D89">
        <w:rPr>
          <w:rFonts w:ascii="Abadi" w:hAnsi="Abadi" w:cs="Arial"/>
        </w:rPr>
        <w:t>____________</w:t>
      </w:r>
      <w:r w:rsidRPr="00B77D89">
        <w:rPr>
          <w:rFonts w:ascii="Abadi" w:hAnsi="Abadi" w:cs="Arial"/>
        </w:rPr>
        <w:t>___, 20___</w:t>
      </w:r>
      <w:r w:rsidR="00B91E97" w:rsidRPr="00B77D89">
        <w:rPr>
          <w:rFonts w:ascii="Abadi" w:hAnsi="Abadi" w:cs="Arial"/>
        </w:rPr>
        <w:t>_</w:t>
      </w:r>
      <w:r w:rsidRPr="00B77D89">
        <w:rPr>
          <w:rFonts w:ascii="Abadi" w:hAnsi="Abadi" w:cs="Arial"/>
        </w:rPr>
        <w:t>.</w:t>
      </w:r>
    </w:p>
    <w:p w14:paraId="1C698978" w14:textId="77777777" w:rsidR="00016F23" w:rsidRPr="00B77D89" w:rsidRDefault="00016F23" w:rsidP="00016F23">
      <w:pPr>
        <w:rPr>
          <w:rFonts w:ascii="Abadi" w:hAnsi="Abadi" w:cs="Arial"/>
        </w:rPr>
      </w:pPr>
    </w:p>
    <w:p w14:paraId="17CB7F29" w14:textId="50AF37E5" w:rsidR="00016F23" w:rsidRPr="00B77D89" w:rsidRDefault="00016F23" w:rsidP="00016F23">
      <w:pPr>
        <w:rPr>
          <w:rFonts w:ascii="Abadi" w:hAnsi="Abadi" w:cs="Arial"/>
        </w:rPr>
      </w:pPr>
      <w:r w:rsidRPr="00B77D89">
        <w:rPr>
          <w:rFonts w:ascii="Abadi" w:hAnsi="Abadi" w:cs="Arial"/>
        </w:rPr>
        <w:t>_____________________________</w:t>
      </w:r>
      <w:r w:rsidRPr="00B77D89">
        <w:rPr>
          <w:rFonts w:ascii="Abadi" w:hAnsi="Abadi" w:cs="Arial"/>
        </w:rPr>
        <w:tab/>
      </w:r>
      <w:r w:rsidR="00B91E97" w:rsidRPr="00B77D89">
        <w:rPr>
          <w:rFonts w:ascii="Abadi" w:hAnsi="Abadi" w:cs="Arial"/>
        </w:rPr>
        <w:tab/>
        <w:t xml:space="preserve">      _____________________________</w:t>
      </w:r>
    </w:p>
    <w:p w14:paraId="74DA1511" w14:textId="3FD154E0" w:rsidR="00016F23" w:rsidRPr="00B77D89" w:rsidRDefault="00143FB3" w:rsidP="00016F23">
      <w:pPr>
        <w:rPr>
          <w:rFonts w:ascii="Abadi" w:hAnsi="Abadi" w:cs="Arial"/>
        </w:rPr>
      </w:pPr>
      <w:r w:rsidRPr="00B77D89">
        <w:rPr>
          <w:rFonts w:ascii="Abadi" w:hAnsi="Abadi" w:cs="Arial"/>
        </w:rPr>
        <w:t>Principal’s Signature</w:t>
      </w:r>
      <w:r w:rsidRPr="00B77D89">
        <w:rPr>
          <w:rFonts w:ascii="Abadi" w:hAnsi="Abadi" w:cs="Arial"/>
        </w:rPr>
        <w:tab/>
      </w:r>
      <w:r w:rsidRPr="00B77D89">
        <w:rPr>
          <w:rFonts w:ascii="Abadi" w:hAnsi="Abadi" w:cs="Arial"/>
        </w:rPr>
        <w:tab/>
      </w:r>
      <w:r w:rsidRPr="00B77D89">
        <w:rPr>
          <w:rFonts w:ascii="Abadi" w:hAnsi="Abadi" w:cs="Arial"/>
        </w:rPr>
        <w:tab/>
      </w:r>
      <w:r w:rsidRPr="00B77D89">
        <w:rPr>
          <w:rFonts w:ascii="Abadi" w:hAnsi="Abadi" w:cs="Arial"/>
        </w:rPr>
        <w:tab/>
        <w:t xml:space="preserve">      </w:t>
      </w:r>
      <w:r w:rsidR="00016F23" w:rsidRPr="00B77D89">
        <w:rPr>
          <w:rFonts w:ascii="Abadi" w:hAnsi="Abadi" w:cs="Arial"/>
        </w:rPr>
        <w:t>Print Name</w:t>
      </w:r>
    </w:p>
    <w:p w14:paraId="6D6730D3" w14:textId="77777777" w:rsidR="00016F23" w:rsidRPr="00B77D89" w:rsidRDefault="00016F23" w:rsidP="00016F23">
      <w:pPr>
        <w:rPr>
          <w:rFonts w:ascii="Abadi" w:hAnsi="Abadi" w:cs="Arial"/>
        </w:rPr>
      </w:pPr>
    </w:p>
    <w:p w14:paraId="72DBC302" w14:textId="77777777" w:rsidR="00B91E97" w:rsidRPr="00B77D89" w:rsidRDefault="00B91E97" w:rsidP="00B91E97">
      <w:pPr>
        <w:rPr>
          <w:rFonts w:ascii="Abadi" w:hAnsi="Abadi" w:cs="Arial"/>
        </w:rPr>
      </w:pPr>
      <w:r w:rsidRPr="00B77D89">
        <w:rPr>
          <w:rFonts w:ascii="Abadi" w:hAnsi="Abadi" w:cs="Arial"/>
        </w:rPr>
        <w:t>______________________________________________________________________</w:t>
      </w:r>
    </w:p>
    <w:p w14:paraId="73D5128B" w14:textId="77777777" w:rsidR="00B91E97" w:rsidRPr="00B77D89" w:rsidRDefault="00B91E97" w:rsidP="00B91E97">
      <w:pPr>
        <w:rPr>
          <w:rFonts w:ascii="Abadi" w:hAnsi="Abadi" w:cs="Arial"/>
        </w:rPr>
      </w:pPr>
      <w:r w:rsidRPr="00B77D89">
        <w:rPr>
          <w:rFonts w:ascii="Abadi" w:hAnsi="Abadi" w:cs="Arial"/>
        </w:rPr>
        <w:t>Address                                                                                             Phone Number</w:t>
      </w:r>
    </w:p>
    <w:p w14:paraId="308878D0" w14:textId="77777777" w:rsidR="00B91E97" w:rsidRPr="00B77D89" w:rsidRDefault="00B91E97" w:rsidP="00016F23">
      <w:pPr>
        <w:rPr>
          <w:rFonts w:ascii="Abadi" w:hAnsi="Abadi" w:cs="Arial"/>
        </w:rPr>
      </w:pPr>
    </w:p>
    <w:p w14:paraId="50355136" w14:textId="6FB414E8" w:rsidR="00B91E97" w:rsidRPr="00B77D89" w:rsidRDefault="00016F23" w:rsidP="00016F23">
      <w:pPr>
        <w:rPr>
          <w:rFonts w:ascii="Abadi" w:hAnsi="Abadi" w:cs="Arial"/>
        </w:rPr>
      </w:pPr>
      <w:r w:rsidRPr="00B77D89">
        <w:rPr>
          <w:rFonts w:ascii="Abadi" w:hAnsi="Abadi" w:cs="Arial"/>
        </w:rPr>
        <w:t>You may either choose two witnesses or a notary to witness and acknowledge your signature</w:t>
      </w:r>
      <w:r w:rsidR="00A42FB2" w:rsidRPr="00B77D89">
        <w:rPr>
          <w:rFonts w:ascii="Abadi" w:hAnsi="Abadi" w:cs="Arial"/>
        </w:rPr>
        <w:t>.</w:t>
      </w:r>
    </w:p>
    <w:p w14:paraId="2879620E" w14:textId="77777777" w:rsidR="00B91E97" w:rsidRPr="00B77D89" w:rsidRDefault="00B91E97" w:rsidP="00016F23">
      <w:pPr>
        <w:rPr>
          <w:rFonts w:ascii="Abadi" w:hAnsi="Abadi" w:cs="Arial"/>
        </w:rPr>
      </w:pPr>
    </w:p>
    <w:p w14:paraId="7E211F89" w14:textId="77777777" w:rsidR="001F07AB" w:rsidRPr="00B77D89" w:rsidRDefault="001F07AB" w:rsidP="00B91E97">
      <w:pPr>
        <w:jc w:val="center"/>
        <w:rPr>
          <w:rFonts w:ascii="Abadi" w:hAnsi="Abadi" w:cs="Arial"/>
          <w:b/>
        </w:rPr>
      </w:pPr>
    </w:p>
    <w:p w14:paraId="66D61E69" w14:textId="6BEFAAED" w:rsidR="00A57F03" w:rsidRPr="00B77D89" w:rsidRDefault="00A57F03" w:rsidP="00581426">
      <w:pPr>
        <w:jc w:val="center"/>
        <w:outlineLvl w:val="0"/>
        <w:rPr>
          <w:rFonts w:ascii="Abadi" w:hAnsi="Abadi" w:cs="Arial"/>
          <w:b/>
          <w:sz w:val="36"/>
          <w:szCs w:val="36"/>
        </w:rPr>
      </w:pPr>
      <w:r w:rsidRPr="00B77D89">
        <w:rPr>
          <w:rFonts w:ascii="Abadi" w:hAnsi="Abadi" w:cs="Arial"/>
          <w:b/>
          <w:sz w:val="36"/>
          <w:szCs w:val="36"/>
        </w:rPr>
        <w:t>WITNESS ACKNOWLEDGMENT</w:t>
      </w:r>
    </w:p>
    <w:p w14:paraId="2DA56546" w14:textId="77777777" w:rsidR="00016F23" w:rsidRPr="00B77D89" w:rsidRDefault="00016F23" w:rsidP="00016F23">
      <w:pPr>
        <w:rPr>
          <w:rFonts w:ascii="Abadi" w:hAnsi="Abadi" w:cs="Arial"/>
        </w:rPr>
      </w:pPr>
    </w:p>
    <w:p w14:paraId="3D2AEF05" w14:textId="77777777" w:rsidR="00016F23" w:rsidRPr="00B77D89" w:rsidRDefault="00016F23" w:rsidP="00016F23">
      <w:pPr>
        <w:rPr>
          <w:rFonts w:ascii="Abadi" w:hAnsi="Abadi" w:cs="Arial"/>
        </w:rPr>
      </w:pPr>
    </w:p>
    <w:p w14:paraId="33205C52" w14:textId="77777777" w:rsidR="00016F23" w:rsidRPr="00B77D89" w:rsidRDefault="00016F23" w:rsidP="00016F23">
      <w:pPr>
        <w:rPr>
          <w:rFonts w:ascii="Abadi" w:hAnsi="Abadi" w:cs="Arial"/>
        </w:rPr>
      </w:pPr>
      <w:r w:rsidRPr="00B77D89">
        <w:rPr>
          <w:rFonts w:ascii="Abadi" w:hAnsi="Abadi" w:cs="Arial"/>
        </w:rPr>
        <w:t>On the date set forth above, I hereby state as follows:</w:t>
      </w:r>
    </w:p>
    <w:p w14:paraId="7B8296E5" w14:textId="77777777" w:rsidR="00016F23" w:rsidRPr="00B77D89" w:rsidRDefault="00016F23" w:rsidP="00016F23">
      <w:pPr>
        <w:rPr>
          <w:rFonts w:ascii="Abadi" w:hAnsi="Abadi" w:cs="Arial"/>
        </w:rPr>
      </w:pPr>
    </w:p>
    <w:p w14:paraId="5BE3B89D" w14:textId="3BE8A588" w:rsidR="00016F23" w:rsidRPr="00B77D89" w:rsidRDefault="00A57F03" w:rsidP="00016F23">
      <w:pPr>
        <w:rPr>
          <w:rFonts w:ascii="Abadi" w:hAnsi="Abadi" w:cs="Arial"/>
        </w:rPr>
      </w:pPr>
      <w:r w:rsidRPr="00B77D89">
        <w:rPr>
          <w:rFonts w:ascii="Abadi" w:hAnsi="Abadi" w:cs="Arial"/>
        </w:rPr>
        <w:t xml:space="preserve">The above named person is personally known to me, and I believe him/her to be of sound mind and to have voluntarily executed this document. </w:t>
      </w:r>
      <w:r w:rsidR="00016F23" w:rsidRPr="00B77D89">
        <w:rPr>
          <w:rFonts w:ascii="Abadi" w:hAnsi="Abadi" w:cs="Arial"/>
        </w:rPr>
        <w:t>I am at least 18 years old, not related to him/her by blood, marriage or adoption, and I am not an agent or successor agent named in this document. To my knowledge, I am not a beneficiary of his/her will or any codicil, and I have no claim against his/her estate. I am not directly involved in his/her health care.</w:t>
      </w:r>
    </w:p>
    <w:p w14:paraId="6D901548" w14:textId="77777777" w:rsidR="00016F23" w:rsidRPr="00B77D89" w:rsidRDefault="00016F23" w:rsidP="00016F23">
      <w:pPr>
        <w:rPr>
          <w:rFonts w:ascii="Abadi" w:hAnsi="Abadi" w:cs="Arial"/>
        </w:rPr>
      </w:pPr>
    </w:p>
    <w:p w14:paraId="4B8D5CD2" w14:textId="77777777" w:rsidR="00016F23" w:rsidRPr="00B77D89" w:rsidRDefault="00016F23" w:rsidP="00581426">
      <w:pPr>
        <w:outlineLvl w:val="0"/>
        <w:rPr>
          <w:rFonts w:ascii="Abadi" w:hAnsi="Abadi" w:cs="Arial"/>
          <w:b/>
        </w:rPr>
      </w:pPr>
      <w:r w:rsidRPr="00B77D89">
        <w:rPr>
          <w:rFonts w:ascii="Abadi" w:hAnsi="Abadi" w:cs="Arial"/>
          <w:b/>
        </w:rPr>
        <w:t>Witness 1</w:t>
      </w:r>
    </w:p>
    <w:p w14:paraId="092ED343" w14:textId="77777777" w:rsidR="00016F23" w:rsidRPr="00B77D89" w:rsidRDefault="00016F23" w:rsidP="00016F23">
      <w:pPr>
        <w:rPr>
          <w:rFonts w:ascii="Abadi" w:hAnsi="Abadi" w:cs="Arial"/>
        </w:rPr>
      </w:pPr>
    </w:p>
    <w:p w14:paraId="244FA47D" w14:textId="77777777" w:rsidR="00143FB3" w:rsidRPr="00B77D89" w:rsidRDefault="00143FB3" w:rsidP="00143FB3">
      <w:pPr>
        <w:rPr>
          <w:rFonts w:ascii="Abadi" w:hAnsi="Abadi" w:cs="Arial"/>
        </w:rPr>
      </w:pPr>
      <w:r w:rsidRPr="00B77D89">
        <w:rPr>
          <w:rFonts w:ascii="Abadi" w:hAnsi="Abadi" w:cs="Arial"/>
        </w:rPr>
        <w:t>_____________________________</w:t>
      </w:r>
      <w:r w:rsidRPr="00B77D89">
        <w:rPr>
          <w:rFonts w:ascii="Abadi" w:hAnsi="Abadi" w:cs="Arial"/>
        </w:rPr>
        <w:tab/>
      </w:r>
      <w:r w:rsidRPr="00B77D89">
        <w:rPr>
          <w:rFonts w:ascii="Abadi" w:hAnsi="Abadi" w:cs="Arial"/>
        </w:rPr>
        <w:tab/>
        <w:t xml:space="preserve">      _____________________________</w:t>
      </w:r>
    </w:p>
    <w:p w14:paraId="0715D6F4" w14:textId="200238C8" w:rsidR="00016F23" w:rsidRPr="00B77D89" w:rsidRDefault="00143FB3" w:rsidP="00016F23">
      <w:pPr>
        <w:rPr>
          <w:rFonts w:ascii="Abadi" w:hAnsi="Abadi" w:cs="Arial"/>
        </w:rPr>
      </w:pPr>
      <w:r w:rsidRPr="00B77D89">
        <w:rPr>
          <w:rFonts w:ascii="Abadi" w:hAnsi="Abadi" w:cs="Arial"/>
        </w:rPr>
        <w:t>Signature</w:t>
      </w:r>
      <w:r w:rsidRPr="00B77D89">
        <w:rPr>
          <w:rFonts w:ascii="Abadi" w:hAnsi="Abadi" w:cs="Arial"/>
        </w:rPr>
        <w:tab/>
      </w:r>
      <w:r w:rsidRPr="00B77D89">
        <w:rPr>
          <w:rFonts w:ascii="Abadi" w:hAnsi="Abadi" w:cs="Arial"/>
        </w:rPr>
        <w:tab/>
      </w:r>
      <w:r w:rsidRPr="00B77D89">
        <w:rPr>
          <w:rFonts w:ascii="Abadi" w:hAnsi="Abadi" w:cs="Arial"/>
        </w:rPr>
        <w:tab/>
      </w:r>
      <w:r w:rsidRPr="00B77D89">
        <w:rPr>
          <w:rFonts w:ascii="Abadi" w:hAnsi="Abadi" w:cs="Arial"/>
        </w:rPr>
        <w:tab/>
      </w:r>
      <w:r w:rsidRPr="00B77D89">
        <w:rPr>
          <w:rFonts w:ascii="Abadi" w:hAnsi="Abadi" w:cs="Arial"/>
        </w:rPr>
        <w:tab/>
      </w:r>
      <w:r w:rsidRPr="00B77D89">
        <w:rPr>
          <w:rFonts w:ascii="Abadi" w:hAnsi="Abadi" w:cs="Arial"/>
        </w:rPr>
        <w:tab/>
      </w:r>
      <w:r w:rsidRPr="00B77D89">
        <w:rPr>
          <w:rFonts w:ascii="Abadi" w:hAnsi="Abadi" w:cs="Arial"/>
        </w:rPr>
        <w:tab/>
        <w:t>Print Name</w:t>
      </w:r>
    </w:p>
    <w:p w14:paraId="6BE4136C" w14:textId="77777777" w:rsidR="00016F23" w:rsidRPr="00B77D89" w:rsidRDefault="00016F23" w:rsidP="00016F23">
      <w:pPr>
        <w:rPr>
          <w:rFonts w:ascii="Abadi" w:hAnsi="Abadi" w:cs="Arial"/>
        </w:rPr>
      </w:pPr>
    </w:p>
    <w:p w14:paraId="6EE3288E" w14:textId="77777777" w:rsidR="00143FB3" w:rsidRPr="00B77D89" w:rsidRDefault="00143FB3" w:rsidP="00143FB3">
      <w:pPr>
        <w:rPr>
          <w:rFonts w:ascii="Abadi" w:hAnsi="Abadi" w:cs="Arial"/>
        </w:rPr>
      </w:pPr>
      <w:r w:rsidRPr="00B77D89">
        <w:rPr>
          <w:rFonts w:ascii="Abadi" w:hAnsi="Abadi" w:cs="Arial"/>
        </w:rPr>
        <w:t>______________________________________________________________________</w:t>
      </w:r>
    </w:p>
    <w:p w14:paraId="1B97D3B0" w14:textId="77DA2DDC" w:rsidR="00143FB3" w:rsidRPr="00B77D89" w:rsidRDefault="00143FB3" w:rsidP="00143FB3">
      <w:pPr>
        <w:rPr>
          <w:rFonts w:ascii="Abadi" w:hAnsi="Abadi" w:cs="Arial"/>
        </w:rPr>
      </w:pPr>
      <w:r w:rsidRPr="00B77D89">
        <w:rPr>
          <w:rFonts w:ascii="Abadi" w:hAnsi="Abadi" w:cs="Arial"/>
        </w:rPr>
        <w:t>Address                                                                         Phone Number</w:t>
      </w:r>
    </w:p>
    <w:p w14:paraId="33E1F4E6" w14:textId="77777777" w:rsidR="00016F23" w:rsidRPr="00B77D89" w:rsidRDefault="00016F23" w:rsidP="00016F23">
      <w:pPr>
        <w:rPr>
          <w:rFonts w:ascii="Abadi" w:hAnsi="Abadi" w:cs="Arial"/>
        </w:rPr>
      </w:pPr>
    </w:p>
    <w:p w14:paraId="7E7CDB51" w14:textId="77777777" w:rsidR="00016F23" w:rsidRPr="00B77D89" w:rsidRDefault="00016F23" w:rsidP="00016F23">
      <w:pPr>
        <w:rPr>
          <w:rFonts w:ascii="Abadi" w:hAnsi="Abadi" w:cs="Arial"/>
        </w:rPr>
      </w:pPr>
    </w:p>
    <w:p w14:paraId="16F6A25F" w14:textId="77777777" w:rsidR="00016F23" w:rsidRPr="00B77D89" w:rsidRDefault="00016F23" w:rsidP="00581426">
      <w:pPr>
        <w:outlineLvl w:val="0"/>
        <w:rPr>
          <w:rFonts w:ascii="Abadi" w:hAnsi="Abadi" w:cs="Arial"/>
          <w:b/>
        </w:rPr>
      </w:pPr>
      <w:r w:rsidRPr="00B77D89">
        <w:rPr>
          <w:rFonts w:ascii="Abadi" w:hAnsi="Abadi" w:cs="Arial"/>
          <w:b/>
        </w:rPr>
        <w:t>Witness 2</w:t>
      </w:r>
    </w:p>
    <w:p w14:paraId="0EBFD861" w14:textId="77777777" w:rsidR="00016F23" w:rsidRPr="00B77D89" w:rsidRDefault="00016F23" w:rsidP="00016F23">
      <w:pPr>
        <w:rPr>
          <w:rFonts w:ascii="Abadi" w:hAnsi="Abadi" w:cs="Arial"/>
        </w:rPr>
      </w:pPr>
    </w:p>
    <w:p w14:paraId="104924A7" w14:textId="77777777" w:rsidR="00143FB3" w:rsidRPr="00B77D89" w:rsidRDefault="00143FB3" w:rsidP="00143FB3">
      <w:pPr>
        <w:rPr>
          <w:rFonts w:ascii="Abadi" w:hAnsi="Abadi" w:cs="Arial"/>
        </w:rPr>
      </w:pPr>
      <w:r w:rsidRPr="00B77D89">
        <w:rPr>
          <w:rFonts w:ascii="Abadi" w:hAnsi="Abadi" w:cs="Arial"/>
        </w:rPr>
        <w:t>_____________________________</w:t>
      </w:r>
      <w:r w:rsidRPr="00B77D89">
        <w:rPr>
          <w:rFonts w:ascii="Abadi" w:hAnsi="Abadi" w:cs="Arial"/>
        </w:rPr>
        <w:tab/>
      </w:r>
      <w:r w:rsidRPr="00B77D89">
        <w:rPr>
          <w:rFonts w:ascii="Abadi" w:hAnsi="Abadi" w:cs="Arial"/>
        </w:rPr>
        <w:tab/>
        <w:t xml:space="preserve">      _____________________________</w:t>
      </w:r>
    </w:p>
    <w:p w14:paraId="610FE5E5" w14:textId="77777777" w:rsidR="00143FB3" w:rsidRPr="00B77D89" w:rsidRDefault="00143FB3" w:rsidP="00143FB3">
      <w:pPr>
        <w:rPr>
          <w:rFonts w:ascii="Abadi" w:hAnsi="Abadi" w:cs="Arial"/>
        </w:rPr>
      </w:pPr>
      <w:r w:rsidRPr="00B77D89">
        <w:rPr>
          <w:rFonts w:ascii="Abadi" w:hAnsi="Abadi" w:cs="Arial"/>
        </w:rPr>
        <w:t>Signature</w:t>
      </w:r>
      <w:r w:rsidRPr="00B77D89">
        <w:rPr>
          <w:rFonts w:ascii="Abadi" w:hAnsi="Abadi" w:cs="Arial"/>
        </w:rPr>
        <w:tab/>
      </w:r>
      <w:r w:rsidRPr="00B77D89">
        <w:rPr>
          <w:rFonts w:ascii="Abadi" w:hAnsi="Abadi" w:cs="Arial"/>
        </w:rPr>
        <w:tab/>
      </w:r>
      <w:r w:rsidRPr="00B77D89">
        <w:rPr>
          <w:rFonts w:ascii="Abadi" w:hAnsi="Abadi" w:cs="Arial"/>
        </w:rPr>
        <w:tab/>
      </w:r>
      <w:r w:rsidRPr="00B77D89">
        <w:rPr>
          <w:rFonts w:ascii="Abadi" w:hAnsi="Abadi" w:cs="Arial"/>
        </w:rPr>
        <w:tab/>
      </w:r>
      <w:r w:rsidRPr="00B77D89">
        <w:rPr>
          <w:rFonts w:ascii="Abadi" w:hAnsi="Abadi" w:cs="Arial"/>
        </w:rPr>
        <w:tab/>
      </w:r>
      <w:r w:rsidRPr="00B77D89">
        <w:rPr>
          <w:rFonts w:ascii="Abadi" w:hAnsi="Abadi" w:cs="Arial"/>
        </w:rPr>
        <w:tab/>
      </w:r>
      <w:r w:rsidRPr="00B77D89">
        <w:rPr>
          <w:rFonts w:ascii="Abadi" w:hAnsi="Abadi" w:cs="Arial"/>
        </w:rPr>
        <w:tab/>
        <w:t>Print Name</w:t>
      </w:r>
    </w:p>
    <w:p w14:paraId="467CFC8C" w14:textId="77777777" w:rsidR="00016F23" w:rsidRPr="00B77D89" w:rsidRDefault="00016F23" w:rsidP="00016F23">
      <w:pPr>
        <w:rPr>
          <w:rFonts w:ascii="Abadi" w:hAnsi="Abadi" w:cs="Arial"/>
        </w:rPr>
      </w:pPr>
    </w:p>
    <w:p w14:paraId="4FBECEFB" w14:textId="77777777" w:rsidR="00143FB3" w:rsidRPr="00B77D89" w:rsidRDefault="00143FB3" w:rsidP="00143FB3">
      <w:pPr>
        <w:rPr>
          <w:rFonts w:ascii="Abadi" w:hAnsi="Abadi" w:cs="Arial"/>
        </w:rPr>
      </w:pPr>
      <w:r w:rsidRPr="00B77D89">
        <w:rPr>
          <w:rFonts w:ascii="Abadi" w:hAnsi="Abadi" w:cs="Arial"/>
        </w:rPr>
        <w:t>______________________________________________________________________</w:t>
      </w:r>
    </w:p>
    <w:p w14:paraId="66174813" w14:textId="595027CD" w:rsidR="00143FB3" w:rsidRPr="00B77D89" w:rsidRDefault="00143FB3" w:rsidP="00143FB3">
      <w:pPr>
        <w:rPr>
          <w:rFonts w:ascii="Abadi" w:hAnsi="Abadi" w:cs="Arial"/>
        </w:rPr>
      </w:pPr>
      <w:r w:rsidRPr="00B77D89">
        <w:rPr>
          <w:rFonts w:ascii="Abadi" w:hAnsi="Abadi" w:cs="Arial"/>
        </w:rPr>
        <w:t>Address                                                                         Phone Number</w:t>
      </w:r>
    </w:p>
    <w:p w14:paraId="223F48A5" w14:textId="77777777" w:rsidR="00016F23" w:rsidRPr="00B77D89" w:rsidRDefault="00016F23" w:rsidP="00016F23">
      <w:pPr>
        <w:rPr>
          <w:rFonts w:ascii="Abadi" w:hAnsi="Abadi" w:cs="Arial"/>
        </w:rPr>
      </w:pPr>
    </w:p>
    <w:p w14:paraId="40F5D339" w14:textId="77777777" w:rsidR="001F07AB" w:rsidRPr="00B77D89" w:rsidRDefault="001F07AB" w:rsidP="00016F23">
      <w:pPr>
        <w:rPr>
          <w:rFonts w:ascii="Abadi" w:hAnsi="Abadi" w:cs="Arial"/>
          <w:b/>
        </w:rPr>
      </w:pPr>
    </w:p>
    <w:p w14:paraId="31B4F871" w14:textId="77777777" w:rsidR="001F07AB" w:rsidRPr="00B77D89" w:rsidRDefault="001F07AB" w:rsidP="00016F23">
      <w:pPr>
        <w:rPr>
          <w:rFonts w:ascii="Abadi" w:hAnsi="Abadi" w:cs="Arial"/>
          <w:b/>
        </w:rPr>
      </w:pPr>
    </w:p>
    <w:p w14:paraId="06ABCC83" w14:textId="77777777" w:rsidR="001F07AB" w:rsidRPr="00B77D89" w:rsidRDefault="001F07AB" w:rsidP="00016F23">
      <w:pPr>
        <w:rPr>
          <w:rFonts w:ascii="Abadi" w:hAnsi="Abadi" w:cs="Arial"/>
          <w:b/>
        </w:rPr>
      </w:pPr>
    </w:p>
    <w:p w14:paraId="07D17FAE" w14:textId="77777777" w:rsidR="001F07AB" w:rsidRPr="00B77D89" w:rsidRDefault="001F07AB" w:rsidP="00016F23">
      <w:pPr>
        <w:rPr>
          <w:rFonts w:ascii="Abadi" w:hAnsi="Abadi" w:cs="Arial"/>
          <w:b/>
        </w:rPr>
      </w:pPr>
    </w:p>
    <w:p w14:paraId="0B1BF1A2" w14:textId="77777777" w:rsidR="001F07AB" w:rsidRPr="00B77D89" w:rsidRDefault="001F07AB" w:rsidP="00016F23">
      <w:pPr>
        <w:rPr>
          <w:rFonts w:ascii="Abadi" w:hAnsi="Abadi" w:cs="Arial"/>
          <w:b/>
        </w:rPr>
      </w:pPr>
    </w:p>
    <w:p w14:paraId="4A1188E7" w14:textId="77777777" w:rsidR="001F07AB" w:rsidRPr="00B77D89" w:rsidRDefault="001F07AB" w:rsidP="00016F23">
      <w:pPr>
        <w:rPr>
          <w:rFonts w:ascii="Abadi" w:hAnsi="Abadi" w:cs="Arial"/>
          <w:b/>
        </w:rPr>
      </w:pPr>
    </w:p>
    <w:p w14:paraId="1DBDD079" w14:textId="77777777" w:rsidR="001F07AB" w:rsidRPr="00B77D89" w:rsidRDefault="001F07AB" w:rsidP="00016F23">
      <w:pPr>
        <w:rPr>
          <w:rFonts w:ascii="Abadi" w:hAnsi="Abadi" w:cs="Arial"/>
          <w:b/>
        </w:rPr>
      </w:pPr>
    </w:p>
    <w:p w14:paraId="15F38189" w14:textId="77777777" w:rsidR="001F07AB" w:rsidRPr="00B77D89" w:rsidRDefault="001F07AB" w:rsidP="00016F23">
      <w:pPr>
        <w:rPr>
          <w:rFonts w:ascii="Abadi" w:hAnsi="Abadi" w:cs="Arial"/>
          <w:b/>
        </w:rPr>
      </w:pPr>
    </w:p>
    <w:p w14:paraId="39BD1480" w14:textId="77777777" w:rsidR="001F07AB" w:rsidRPr="00B77D89" w:rsidRDefault="001F07AB" w:rsidP="00016F23">
      <w:pPr>
        <w:rPr>
          <w:rFonts w:ascii="Abadi" w:hAnsi="Abadi" w:cs="Arial"/>
          <w:b/>
        </w:rPr>
      </w:pPr>
    </w:p>
    <w:p w14:paraId="25C84107" w14:textId="77777777" w:rsidR="001F07AB" w:rsidRPr="00B77D89" w:rsidRDefault="001F07AB" w:rsidP="00016F23">
      <w:pPr>
        <w:rPr>
          <w:rFonts w:ascii="Abadi" w:hAnsi="Abadi" w:cs="Arial"/>
          <w:b/>
        </w:rPr>
      </w:pPr>
    </w:p>
    <w:p w14:paraId="0E736ACF" w14:textId="77777777" w:rsidR="001F07AB" w:rsidRPr="00B77D89" w:rsidRDefault="001F07AB" w:rsidP="00016F23">
      <w:pPr>
        <w:rPr>
          <w:rFonts w:ascii="Abadi" w:hAnsi="Abadi" w:cs="Arial"/>
          <w:b/>
        </w:rPr>
      </w:pPr>
    </w:p>
    <w:p w14:paraId="7CD542B0" w14:textId="77777777" w:rsidR="001F07AB" w:rsidRPr="00B77D89" w:rsidRDefault="001F07AB" w:rsidP="00016F23">
      <w:pPr>
        <w:rPr>
          <w:rFonts w:ascii="Abadi" w:hAnsi="Abadi" w:cs="Arial"/>
          <w:b/>
        </w:rPr>
      </w:pPr>
    </w:p>
    <w:p w14:paraId="1C6C62AF" w14:textId="77777777" w:rsidR="001F07AB" w:rsidRPr="00B77D89" w:rsidRDefault="001F07AB" w:rsidP="00016F23">
      <w:pPr>
        <w:rPr>
          <w:rFonts w:ascii="Abadi" w:hAnsi="Abadi" w:cs="Arial"/>
          <w:b/>
        </w:rPr>
      </w:pPr>
    </w:p>
    <w:p w14:paraId="0AA262FD" w14:textId="77777777" w:rsidR="001F07AB" w:rsidRPr="00B77D89" w:rsidRDefault="001F07AB" w:rsidP="001F07AB">
      <w:pPr>
        <w:jc w:val="center"/>
        <w:rPr>
          <w:rFonts w:ascii="Abadi" w:hAnsi="Abadi" w:cs="Arial"/>
          <w:b/>
          <w:sz w:val="36"/>
          <w:szCs w:val="36"/>
        </w:rPr>
      </w:pPr>
    </w:p>
    <w:p w14:paraId="12BC2D46" w14:textId="77777777" w:rsidR="001F07AB" w:rsidRPr="00B77D89" w:rsidRDefault="001F07AB" w:rsidP="001F07AB">
      <w:pPr>
        <w:jc w:val="center"/>
        <w:rPr>
          <w:rFonts w:ascii="Abadi" w:hAnsi="Abadi" w:cs="Arial"/>
          <w:b/>
          <w:sz w:val="36"/>
          <w:szCs w:val="36"/>
        </w:rPr>
      </w:pPr>
    </w:p>
    <w:p w14:paraId="58219418" w14:textId="77777777" w:rsidR="001F07AB" w:rsidRPr="00B77D89" w:rsidRDefault="001F07AB" w:rsidP="001F07AB">
      <w:pPr>
        <w:jc w:val="center"/>
        <w:rPr>
          <w:rFonts w:ascii="Abadi" w:hAnsi="Abadi" w:cs="Arial"/>
          <w:b/>
          <w:sz w:val="36"/>
          <w:szCs w:val="36"/>
        </w:rPr>
      </w:pPr>
    </w:p>
    <w:p w14:paraId="70D2B8C8" w14:textId="77777777" w:rsidR="00016F23" w:rsidRPr="00B77D89" w:rsidRDefault="00016F23" w:rsidP="00581426">
      <w:pPr>
        <w:jc w:val="center"/>
        <w:outlineLvl w:val="0"/>
        <w:rPr>
          <w:rFonts w:ascii="Abadi" w:hAnsi="Abadi" w:cs="Arial"/>
          <w:b/>
          <w:sz w:val="36"/>
          <w:szCs w:val="36"/>
        </w:rPr>
      </w:pPr>
      <w:r w:rsidRPr="00B77D89">
        <w:rPr>
          <w:rFonts w:ascii="Abadi" w:hAnsi="Abadi" w:cs="Arial"/>
          <w:b/>
          <w:sz w:val="36"/>
          <w:szCs w:val="36"/>
        </w:rPr>
        <w:t>NOTARY ACKNOWLEDGMENT</w:t>
      </w:r>
    </w:p>
    <w:p w14:paraId="5F07BE80" w14:textId="77777777" w:rsidR="00016F23" w:rsidRPr="00B77D89" w:rsidRDefault="00016F23" w:rsidP="00016F23">
      <w:pPr>
        <w:rPr>
          <w:rFonts w:ascii="Abadi" w:hAnsi="Abadi" w:cs="Arial"/>
        </w:rPr>
      </w:pPr>
    </w:p>
    <w:p w14:paraId="065F9592" w14:textId="56DE7480" w:rsidR="00BC02CC" w:rsidRPr="00B77D89" w:rsidRDefault="00BC02CC" w:rsidP="00581426">
      <w:pPr>
        <w:outlineLvl w:val="0"/>
        <w:rPr>
          <w:rFonts w:ascii="Abadi" w:hAnsi="Abadi" w:cs="Arial"/>
        </w:rPr>
      </w:pPr>
      <w:r w:rsidRPr="00B77D89">
        <w:rPr>
          <w:rFonts w:ascii="Abadi" w:hAnsi="Abadi" w:cs="Arial"/>
        </w:rPr>
        <w:t xml:space="preserve">State of _____________ </w:t>
      </w:r>
      <w:r w:rsidR="001F07AB" w:rsidRPr="00B77D89">
        <w:rPr>
          <w:rFonts w:ascii="Abadi" w:hAnsi="Abadi" w:cs="Arial"/>
        </w:rPr>
        <w:t>}</w:t>
      </w:r>
    </w:p>
    <w:p w14:paraId="1A7A9A5C" w14:textId="77777777" w:rsidR="001F07AB" w:rsidRPr="00B77D89" w:rsidRDefault="001F07AB" w:rsidP="00BC02CC">
      <w:pPr>
        <w:rPr>
          <w:rFonts w:ascii="Abadi" w:hAnsi="Abadi" w:cs="Arial"/>
        </w:rPr>
      </w:pPr>
    </w:p>
    <w:p w14:paraId="1F96CA3D" w14:textId="2F282C6A" w:rsidR="00BC02CC" w:rsidRPr="00B77D89" w:rsidRDefault="00BC02CC" w:rsidP="00581426">
      <w:pPr>
        <w:outlineLvl w:val="0"/>
        <w:rPr>
          <w:rFonts w:ascii="Abadi" w:hAnsi="Abadi" w:cs="Arial"/>
        </w:rPr>
      </w:pPr>
      <w:r w:rsidRPr="00B77D89">
        <w:rPr>
          <w:rFonts w:ascii="Abadi" w:hAnsi="Abadi" w:cs="Arial"/>
        </w:rPr>
        <w:t>County of _____________</w:t>
      </w:r>
      <w:r w:rsidR="001F07AB" w:rsidRPr="00B77D89">
        <w:rPr>
          <w:rFonts w:ascii="Abadi" w:hAnsi="Abadi" w:cs="Arial"/>
        </w:rPr>
        <w:t xml:space="preserve"> }</w:t>
      </w:r>
    </w:p>
    <w:p w14:paraId="1FA5BA7E" w14:textId="77777777" w:rsidR="00BC02CC" w:rsidRPr="00B77D89" w:rsidRDefault="00BC02CC" w:rsidP="00BC02CC">
      <w:pPr>
        <w:rPr>
          <w:rFonts w:ascii="Abadi" w:hAnsi="Abadi" w:cs="Arial"/>
        </w:rPr>
      </w:pPr>
    </w:p>
    <w:p w14:paraId="34A59B12" w14:textId="6CA53F4F" w:rsidR="00BC02CC" w:rsidRPr="00B77D89" w:rsidRDefault="00BC02CC" w:rsidP="00581426">
      <w:pPr>
        <w:outlineLvl w:val="0"/>
        <w:rPr>
          <w:rFonts w:ascii="Abadi" w:hAnsi="Abadi" w:cs="Arial"/>
        </w:rPr>
      </w:pPr>
      <w:r w:rsidRPr="00B77D89">
        <w:rPr>
          <w:rFonts w:ascii="Abadi" w:hAnsi="Abadi" w:cs="Arial"/>
        </w:rPr>
        <w:t>Signed and sworn to me on the _</w:t>
      </w:r>
      <w:r w:rsidR="001F07AB" w:rsidRPr="00B77D89">
        <w:rPr>
          <w:rFonts w:ascii="Abadi" w:hAnsi="Abadi" w:cs="Arial"/>
        </w:rPr>
        <w:t>_</w:t>
      </w:r>
      <w:r w:rsidRPr="00B77D89">
        <w:rPr>
          <w:rFonts w:ascii="Abadi" w:hAnsi="Abadi" w:cs="Arial"/>
        </w:rPr>
        <w:t xml:space="preserve">_ day of __________________, in the year </w:t>
      </w:r>
      <w:r w:rsidR="001F07AB" w:rsidRPr="00B77D89">
        <w:rPr>
          <w:rFonts w:ascii="Abadi" w:hAnsi="Abadi" w:cs="Arial"/>
        </w:rPr>
        <w:t>20__</w:t>
      </w:r>
      <w:r w:rsidRPr="00B77D89">
        <w:rPr>
          <w:rFonts w:ascii="Abadi" w:hAnsi="Abadi" w:cs="Arial"/>
        </w:rPr>
        <w:t>_.</w:t>
      </w:r>
    </w:p>
    <w:p w14:paraId="1777AC40" w14:textId="77777777" w:rsidR="00BC02CC" w:rsidRPr="00B77D89" w:rsidRDefault="00BC02CC" w:rsidP="00BC02CC">
      <w:pPr>
        <w:rPr>
          <w:rFonts w:ascii="Abadi" w:hAnsi="Abadi" w:cs="Arial"/>
        </w:rPr>
      </w:pPr>
    </w:p>
    <w:p w14:paraId="0FAB3151" w14:textId="77777777" w:rsidR="008500E5" w:rsidRPr="00B77D89" w:rsidRDefault="00BC02CC" w:rsidP="00581426">
      <w:pPr>
        <w:outlineLvl w:val="0"/>
        <w:rPr>
          <w:rFonts w:ascii="Abadi" w:hAnsi="Abadi" w:cs="Arial"/>
        </w:rPr>
      </w:pPr>
      <w:r w:rsidRPr="00B77D89">
        <w:rPr>
          <w:rFonts w:ascii="Abadi" w:hAnsi="Abadi" w:cs="Arial"/>
        </w:rPr>
        <w:t>I, the undersigned authority in and for said County in said State, hereby certify that</w:t>
      </w:r>
      <w:r w:rsidR="001F07AB" w:rsidRPr="00B77D89">
        <w:rPr>
          <w:rFonts w:ascii="Abadi" w:hAnsi="Abadi" w:cs="Arial"/>
        </w:rPr>
        <w:t xml:space="preserve"> the </w:t>
      </w:r>
    </w:p>
    <w:p w14:paraId="65F6AAE7" w14:textId="77777777" w:rsidR="008500E5" w:rsidRPr="00B77D89" w:rsidRDefault="008500E5" w:rsidP="00BC02CC">
      <w:pPr>
        <w:rPr>
          <w:rFonts w:ascii="Abadi" w:hAnsi="Abadi" w:cs="Arial"/>
        </w:rPr>
      </w:pPr>
    </w:p>
    <w:p w14:paraId="21686DCE" w14:textId="358FBA9B" w:rsidR="00BC02CC" w:rsidRPr="00B77D89" w:rsidRDefault="001F07AB" w:rsidP="00BC02CC">
      <w:pPr>
        <w:rPr>
          <w:rFonts w:ascii="Abadi" w:hAnsi="Abadi" w:cs="Arial"/>
        </w:rPr>
      </w:pPr>
      <w:r w:rsidRPr="00B77D89">
        <w:rPr>
          <w:rFonts w:ascii="Abadi" w:hAnsi="Abadi" w:cs="Arial"/>
        </w:rPr>
        <w:t>Principal</w:t>
      </w:r>
      <w:r w:rsidR="00BC02CC" w:rsidRPr="00B77D89">
        <w:rPr>
          <w:rFonts w:ascii="Abadi" w:hAnsi="Abadi" w:cs="Arial"/>
        </w:rPr>
        <w:t xml:space="preserve"> __________________, whose name is signed </w:t>
      </w:r>
      <w:r w:rsidRPr="00B77D89">
        <w:rPr>
          <w:rFonts w:ascii="Abadi" w:hAnsi="Abadi" w:cs="Arial"/>
        </w:rPr>
        <w:t xml:space="preserve">above </w:t>
      </w:r>
      <w:r w:rsidR="00BC02CC" w:rsidRPr="00B77D89">
        <w:rPr>
          <w:rFonts w:ascii="Abadi" w:hAnsi="Abadi" w:cs="Arial"/>
        </w:rPr>
        <w:t xml:space="preserve">in this </w:t>
      </w:r>
      <w:r w:rsidRPr="00B77D89">
        <w:rPr>
          <w:rFonts w:ascii="Abadi" w:hAnsi="Abadi" w:cs="Arial"/>
        </w:rPr>
        <w:t>living will</w:t>
      </w:r>
      <w:r w:rsidR="00BC02CC" w:rsidRPr="00B77D89">
        <w:rPr>
          <w:rFonts w:ascii="Abadi" w:hAnsi="Abadi" w:cs="Arial"/>
        </w:rPr>
        <w:t>, and who is known to me, acknowledged before me on this day that, being informed of the contents of the said document, (s)he executed the same voluntarily on the day the same bears date.</w:t>
      </w:r>
    </w:p>
    <w:p w14:paraId="3E493979" w14:textId="77777777" w:rsidR="00BC02CC" w:rsidRPr="00B77D89" w:rsidRDefault="00BC02CC" w:rsidP="00BC02CC">
      <w:pPr>
        <w:rPr>
          <w:rFonts w:ascii="Abadi" w:hAnsi="Abadi" w:cs="Arial"/>
        </w:rPr>
      </w:pPr>
    </w:p>
    <w:p w14:paraId="1A2EB54B" w14:textId="77777777" w:rsidR="00BC02CC" w:rsidRPr="00B77D89" w:rsidRDefault="00BC02CC" w:rsidP="00581426">
      <w:pPr>
        <w:outlineLvl w:val="0"/>
        <w:rPr>
          <w:rFonts w:ascii="Abadi" w:hAnsi="Abadi" w:cs="Arial"/>
        </w:rPr>
      </w:pPr>
      <w:r w:rsidRPr="00B77D89">
        <w:rPr>
          <w:rFonts w:ascii="Abadi" w:hAnsi="Abadi" w:cs="Arial"/>
        </w:rPr>
        <w:t>Given under my hand this ___ day of _____________, 20___.</w:t>
      </w:r>
    </w:p>
    <w:p w14:paraId="0CEDCC06" w14:textId="77777777" w:rsidR="00BC02CC" w:rsidRPr="00B77D89" w:rsidRDefault="00BC02CC" w:rsidP="00BC02CC">
      <w:pPr>
        <w:rPr>
          <w:rFonts w:ascii="Abadi" w:hAnsi="Abadi" w:cs="Arial"/>
        </w:rPr>
      </w:pPr>
    </w:p>
    <w:p w14:paraId="19B8CA7D" w14:textId="77777777" w:rsidR="00BC02CC" w:rsidRPr="00B77D89" w:rsidRDefault="00BC02CC" w:rsidP="00581426">
      <w:pPr>
        <w:outlineLvl w:val="0"/>
        <w:rPr>
          <w:rFonts w:ascii="Abadi" w:hAnsi="Abadi" w:cs="Arial"/>
        </w:rPr>
      </w:pPr>
      <w:r w:rsidRPr="00B77D89">
        <w:rPr>
          <w:rFonts w:ascii="Abadi" w:hAnsi="Abadi" w:cs="Arial"/>
        </w:rPr>
        <w:t>Notary Public Signature ____________________ State of _________________.</w:t>
      </w:r>
    </w:p>
    <w:p w14:paraId="613CDBC0" w14:textId="77777777" w:rsidR="00BC02CC" w:rsidRPr="00B77D89" w:rsidRDefault="00BC02CC" w:rsidP="00BC02CC">
      <w:pPr>
        <w:rPr>
          <w:rFonts w:ascii="Abadi" w:hAnsi="Abadi" w:cs="Arial"/>
        </w:rPr>
      </w:pPr>
    </w:p>
    <w:p w14:paraId="76C73362" w14:textId="77777777" w:rsidR="00BC02CC" w:rsidRPr="00B77D89" w:rsidRDefault="00BC02CC" w:rsidP="00581426">
      <w:pPr>
        <w:outlineLvl w:val="0"/>
        <w:rPr>
          <w:rFonts w:ascii="Abadi" w:hAnsi="Abadi" w:cs="Arial"/>
        </w:rPr>
      </w:pPr>
      <w:r w:rsidRPr="00B77D89">
        <w:rPr>
          <w:rFonts w:ascii="Abadi" w:hAnsi="Abadi" w:cs="Arial"/>
        </w:rPr>
        <w:t>Printed Name: _____________________________.</w:t>
      </w:r>
    </w:p>
    <w:p w14:paraId="530B2040" w14:textId="77777777" w:rsidR="00BC02CC" w:rsidRPr="00B77D89" w:rsidRDefault="00BC02CC" w:rsidP="00BC02CC">
      <w:pPr>
        <w:rPr>
          <w:rFonts w:ascii="Abadi" w:hAnsi="Abadi" w:cs="Arial"/>
        </w:rPr>
      </w:pPr>
    </w:p>
    <w:p w14:paraId="6CE11595" w14:textId="77777777" w:rsidR="00BC02CC" w:rsidRPr="00B77D89" w:rsidRDefault="00BC02CC" w:rsidP="00581426">
      <w:pPr>
        <w:outlineLvl w:val="0"/>
        <w:rPr>
          <w:rFonts w:ascii="Abadi" w:hAnsi="Abadi" w:cs="Arial"/>
        </w:rPr>
      </w:pPr>
      <w:r w:rsidRPr="00B77D89">
        <w:rPr>
          <w:rFonts w:ascii="Abadi" w:hAnsi="Abadi" w:cs="Arial"/>
        </w:rPr>
        <w:t>My commission expires: _____________________</w:t>
      </w:r>
    </w:p>
    <w:p w14:paraId="1205E945" w14:textId="77777777" w:rsidR="00BC02CC" w:rsidRPr="00B77D89" w:rsidRDefault="00BC02CC" w:rsidP="00BC02CC">
      <w:pPr>
        <w:rPr>
          <w:rFonts w:ascii="Abadi" w:hAnsi="Abadi" w:cs="Arial"/>
        </w:rPr>
      </w:pPr>
      <w:r w:rsidRPr="00B77D89">
        <w:rPr>
          <w:rFonts w:ascii="Abadi" w:hAnsi="Abadi" w:cs="Arial"/>
        </w:rPr>
        <w:tab/>
      </w:r>
      <w:r w:rsidRPr="00B77D89">
        <w:rPr>
          <w:rFonts w:ascii="Abadi" w:hAnsi="Abadi" w:cs="Arial"/>
        </w:rPr>
        <w:tab/>
      </w:r>
      <w:r w:rsidRPr="00B77D89">
        <w:rPr>
          <w:rFonts w:ascii="Abadi" w:hAnsi="Abadi" w:cs="Arial"/>
        </w:rPr>
        <w:tab/>
      </w:r>
      <w:r w:rsidRPr="00B77D89">
        <w:rPr>
          <w:rFonts w:ascii="Abadi" w:hAnsi="Abadi" w:cs="Arial"/>
        </w:rPr>
        <w:tab/>
      </w:r>
    </w:p>
    <w:p w14:paraId="07D2C487" w14:textId="77777777" w:rsidR="00BC02CC" w:rsidRPr="00B77D89" w:rsidRDefault="00BC02CC" w:rsidP="00BC02CC">
      <w:pPr>
        <w:rPr>
          <w:rFonts w:ascii="Abadi" w:hAnsi="Abadi" w:cs="Arial"/>
        </w:rPr>
      </w:pPr>
      <w:r w:rsidRPr="00B77D89">
        <w:rPr>
          <w:rFonts w:ascii="Abadi" w:hAnsi="Abadi" w:cs="Arial"/>
        </w:rPr>
        <w:t>(Notary Seal)</w:t>
      </w:r>
    </w:p>
    <w:p w14:paraId="4FE22C29" w14:textId="75C228D6" w:rsidR="006465C2" w:rsidRPr="00B77D89" w:rsidRDefault="008864E7" w:rsidP="00BC02CC">
      <w:pPr>
        <w:rPr>
          <w:rFonts w:ascii="Abadi" w:hAnsi="Abadi" w:cs="Arial"/>
        </w:rPr>
      </w:pPr>
    </w:p>
    <w:sectPr w:rsidR="006465C2" w:rsidRPr="00B77D89" w:rsidSect="00A57F03">
      <w:footerReference w:type="default" r:id="rId7"/>
      <w:pgSz w:w="12240" w:h="15840"/>
      <w:pgMar w:top="1089" w:right="1440" w:bottom="119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696063" w14:textId="77777777" w:rsidR="008864E7" w:rsidRDefault="008864E7" w:rsidP="008B17A4">
      <w:r>
        <w:separator/>
      </w:r>
    </w:p>
  </w:endnote>
  <w:endnote w:type="continuationSeparator" w:id="0">
    <w:p w14:paraId="1FFEA171" w14:textId="77777777" w:rsidR="008864E7" w:rsidRDefault="008864E7" w:rsidP="008B17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120B5" w14:textId="1835B4F4" w:rsidR="008B17A4" w:rsidRPr="00581426" w:rsidRDefault="008B17A4" w:rsidP="00581426">
    <w:pPr>
      <w:pStyle w:val="Footer"/>
      <w:ind w:right="360"/>
      <w:rPr>
        <w:rFonts w:ascii="Arial" w:hAnsi="Arial" w:cs="Arial"/>
        <w: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65E67" w14:textId="77777777" w:rsidR="008864E7" w:rsidRDefault="008864E7" w:rsidP="008B17A4">
      <w:r>
        <w:separator/>
      </w:r>
    </w:p>
  </w:footnote>
  <w:footnote w:type="continuationSeparator" w:id="0">
    <w:p w14:paraId="56BEAD6F" w14:textId="77777777" w:rsidR="008864E7" w:rsidRDefault="008864E7" w:rsidP="008B17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3B5E74"/>
    <w:multiLevelType w:val="hybridMultilevel"/>
    <w:tmpl w:val="7EEA724A"/>
    <w:lvl w:ilvl="0" w:tplc="10829CD6">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NzQyMTEyMjAyMjVQ0lEKTi0uzszPAykwrAUA4gf7SCwAAAA="/>
  </w:docVars>
  <w:rsids>
    <w:rsidRoot w:val="00016F23"/>
    <w:rsid w:val="000158FC"/>
    <w:rsid w:val="00016F23"/>
    <w:rsid w:val="0006163A"/>
    <w:rsid w:val="000A2AA1"/>
    <w:rsid w:val="00143FB3"/>
    <w:rsid w:val="001C6552"/>
    <w:rsid w:val="001F07AB"/>
    <w:rsid w:val="00581426"/>
    <w:rsid w:val="005C1339"/>
    <w:rsid w:val="00710FF7"/>
    <w:rsid w:val="008500E5"/>
    <w:rsid w:val="008864E7"/>
    <w:rsid w:val="008B17A4"/>
    <w:rsid w:val="00936E63"/>
    <w:rsid w:val="009A256C"/>
    <w:rsid w:val="00A066D0"/>
    <w:rsid w:val="00A24D46"/>
    <w:rsid w:val="00A42FB2"/>
    <w:rsid w:val="00A57F03"/>
    <w:rsid w:val="00AF69D5"/>
    <w:rsid w:val="00B77D89"/>
    <w:rsid w:val="00B91E97"/>
    <w:rsid w:val="00BC02CC"/>
    <w:rsid w:val="00C349D7"/>
    <w:rsid w:val="00C90534"/>
    <w:rsid w:val="00F479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5E2F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F23"/>
    <w:pPr>
      <w:ind w:left="720"/>
      <w:contextualSpacing/>
    </w:pPr>
  </w:style>
  <w:style w:type="paragraph" w:styleId="Header">
    <w:name w:val="header"/>
    <w:basedOn w:val="Normal"/>
    <w:link w:val="HeaderChar"/>
    <w:uiPriority w:val="99"/>
    <w:unhideWhenUsed/>
    <w:rsid w:val="008B17A4"/>
    <w:pPr>
      <w:tabs>
        <w:tab w:val="center" w:pos="4680"/>
        <w:tab w:val="right" w:pos="9360"/>
      </w:tabs>
    </w:pPr>
  </w:style>
  <w:style w:type="character" w:customStyle="1" w:styleId="HeaderChar">
    <w:name w:val="Header Char"/>
    <w:basedOn w:val="DefaultParagraphFont"/>
    <w:link w:val="Header"/>
    <w:uiPriority w:val="99"/>
    <w:rsid w:val="008B17A4"/>
  </w:style>
  <w:style w:type="paragraph" w:styleId="Footer">
    <w:name w:val="footer"/>
    <w:basedOn w:val="Normal"/>
    <w:link w:val="FooterChar"/>
    <w:uiPriority w:val="99"/>
    <w:unhideWhenUsed/>
    <w:rsid w:val="008B17A4"/>
    <w:pPr>
      <w:tabs>
        <w:tab w:val="center" w:pos="4680"/>
        <w:tab w:val="right" w:pos="9360"/>
      </w:tabs>
    </w:pPr>
  </w:style>
  <w:style w:type="character" w:customStyle="1" w:styleId="FooterChar">
    <w:name w:val="Footer Char"/>
    <w:basedOn w:val="DefaultParagraphFont"/>
    <w:link w:val="Footer"/>
    <w:uiPriority w:val="99"/>
    <w:rsid w:val="008B17A4"/>
  </w:style>
  <w:style w:type="character" w:styleId="Hyperlink">
    <w:name w:val="Hyperlink"/>
    <w:basedOn w:val="DefaultParagraphFont"/>
    <w:uiPriority w:val="99"/>
    <w:unhideWhenUsed/>
    <w:rsid w:val="008B17A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4409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212</Words>
  <Characters>6911</Characters>
  <Application>Microsoft Office Word</Application>
  <DocSecurity>0</DocSecurity>
  <Lines>57</Lines>
  <Paragraphs>16</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Advance Directive (Living Will) Template</vt:lpstr>
      <vt:lpstr>LIVING WILL (ADVANCE DIRECTIVE)</vt:lpstr>
      <vt:lpstr>This form was completed and signed on ____ day of ________________,20____.</vt:lpstr>
      <vt:lpstr>I.	HEALTH CARE DIRECTIVE (LIVING WILL)</vt:lpstr>
      <vt:lpstr>I, ______________________, with a street address of ______________________, City</vt:lpstr>
      <vt:lpstr>II.	HEALTH CARE (MEDICAL) POWER OF ATTORNEY WITH MENTAL HEALTH AUTHORITY</vt:lpstr>
      <vt:lpstr>If my agent is unwilling or unable to serve, I hereby appoint, </vt:lpstr>
      <vt:lpstr>I have signed this document on this ____ day of ________________, 20____.</vt:lpstr>
      <vt:lpstr>WITNESS ACKNOWLEDGMENT</vt:lpstr>
      <vt:lpstr>Witness 1</vt:lpstr>
      <vt:lpstr>Witness 2</vt:lpstr>
      <vt:lpstr>NOTARY ACKNOWLEDGMENT</vt:lpstr>
      <vt:lpstr>State of _____________ }</vt:lpstr>
      <vt:lpstr>County of _____________ }</vt:lpstr>
      <vt:lpstr>Signed and sworn to me on the ___ day of __________________, in the year 20___.</vt:lpstr>
      <vt:lpstr>I, the undersigned authority in and for said County in said State, hereby certif</vt:lpstr>
      <vt:lpstr>Given under my hand this ___ day of _____________, 20___.</vt:lpstr>
      <vt:lpstr>Notary Public Signature ____________________ State of _________________.</vt:lpstr>
      <vt:lpstr>Printed Name: _____________________________.</vt:lpstr>
      <vt:lpstr>My commission expires: _____________________</vt:lpstr>
    </vt:vector>
  </TitlesOfParts>
  <Manager/>
  <Company/>
  <LinksUpToDate>false</LinksUpToDate>
  <CharactersWithSpaces>81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 Directive (Living Will) Template</dc:title>
  <dc:subject/>
  <dc:creator>eForms</dc:creator>
  <cp:keywords/>
  <dc:description/>
  <cp:lastModifiedBy>Hamid Ali Anjum</cp:lastModifiedBy>
  <cp:revision>2</cp:revision>
  <cp:lastPrinted>2016-03-11T16:17:00Z</cp:lastPrinted>
  <dcterms:created xsi:type="dcterms:W3CDTF">2020-02-14T16:28:00Z</dcterms:created>
  <dcterms:modified xsi:type="dcterms:W3CDTF">2020-02-14T16:28:00Z</dcterms:modified>
  <cp:category/>
</cp:coreProperties>
</file>